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2FEA7" w14:textId="7F22C6B0" w:rsidR="00C95808" w:rsidRPr="0099233F" w:rsidRDefault="00C94FC2">
      <w:pPr>
        <w:rPr>
          <w:b/>
          <w:bCs/>
          <w:lang w:val="en-US"/>
        </w:rPr>
      </w:pPr>
      <w:r w:rsidRPr="0099233F">
        <w:rPr>
          <w:b/>
          <w:bCs/>
          <w:lang w:val="en-US"/>
        </w:rPr>
        <w:t xml:space="preserve">Probability </w:t>
      </w:r>
    </w:p>
    <w:p w14:paraId="101D09ED" w14:textId="420F712E" w:rsidR="006B29B3" w:rsidRDefault="006B29B3">
      <w:pPr>
        <w:rPr>
          <w:lang w:val="en-US"/>
        </w:rPr>
      </w:pPr>
      <w:r>
        <w:rPr>
          <w:lang w:val="en-US"/>
        </w:rPr>
        <w:t>Probability use in machine learn</w:t>
      </w:r>
      <w:r w:rsidR="006A5B39">
        <w:rPr>
          <w:lang w:val="en-US"/>
        </w:rPr>
        <w:t>ing, deep learning.</w:t>
      </w:r>
    </w:p>
    <w:p w14:paraId="71E97F15" w14:textId="633A2F57" w:rsidR="006A5B39" w:rsidRDefault="00E31ADC">
      <w:pPr>
        <w:rPr>
          <w:lang w:val="en-US"/>
        </w:rPr>
      </w:pPr>
      <w:r>
        <w:rPr>
          <w:lang w:val="en-US"/>
        </w:rPr>
        <w:t>E.g.,</w:t>
      </w:r>
      <w:r w:rsidR="00AA0FA5">
        <w:rPr>
          <w:lang w:val="en-US"/>
        </w:rPr>
        <w:t xml:space="preserve"> Suppose we have two categ</w:t>
      </w:r>
      <w:r w:rsidR="003D46A2">
        <w:rPr>
          <w:lang w:val="en-US"/>
        </w:rPr>
        <w:t xml:space="preserve">ories of dataset Class A and Class B </w:t>
      </w:r>
    </w:p>
    <w:p w14:paraId="4B5445BD" w14:textId="160086D5" w:rsidR="00AA0FA5" w:rsidRDefault="00AA0FA5">
      <w:pPr>
        <w:rPr>
          <w:lang w:val="en-US"/>
        </w:rPr>
      </w:pPr>
    </w:p>
    <w:p w14:paraId="6BBE146C" w14:textId="5FBD78EE" w:rsidR="00AA0FA5" w:rsidRDefault="00AA0FA5">
      <w:pPr>
        <w:rPr>
          <w:lang w:val="en-US"/>
        </w:rPr>
      </w:pPr>
    </w:p>
    <w:p w14:paraId="5B2A705C" w14:textId="4189D1F8" w:rsidR="00FE004C" w:rsidRDefault="00A249F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A22608" wp14:editId="0CB46DF9">
                <wp:simplePos x="0" y="0"/>
                <wp:positionH relativeFrom="column">
                  <wp:posOffset>-635</wp:posOffset>
                </wp:positionH>
                <wp:positionV relativeFrom="paragraph">
                  <wp:posOffset>64770</wp:posOffset>
                </wp:positionV>
                <wp:extent cx="1396365" cy="954405"/>
                <wp:effectExtent l="0" t="0" r="32385" b="3619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96365" cy="9544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AF9080" id="Straight Connector 3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5.1pt" to="109.9pt,8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 w:rsidR="00AA0FA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32A983" wp14:editId="1E6F46C1">
                <wp:simplePos x="0" y="0"/>
                <wp:positionH relativeFrom="margin">
                  <wp:align>left</wp:align>
                </wp:positionH>
                <wp:positionV relativeFrom="paragraph">
                  <wp:posOffset>3810</wp:posOffset>
                </wp:positionV>
                <wp:extent cx="21590" cy="1050925"/>
                <wp:effectExtent l="0" t="0" r="35560" b="158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90" cy="1050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73AB76" id="Straight Connector 2" o:spid="_x0000_s1026" style="position:absolute;flip:y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.3pt" to="1.7pt,8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E31ADC">
        <w:rPr>
          <w:lang w:val="en-US"/>
        </w:rPr>
        <w:tab/>
      </w:r>
      <w:r w:rsidR="006E0525">
        <w:rPr>
          <w:lang w:val="en-US"/>
        </w:rPr>
        <w:t>x</w:t>
      </w:r>
      <w:r w:rsidR="000258B0">
        <w:rPr>
          <w:lang w:val="en-US"/>
        </w:rPr>
        <w:tab/>
        <w:t xml:space="preserve"> Liner</w:t>
      </w:r>
      <w:r w:rsidR="00E31ADC">
        <w:rPr>
          <w:lang w:val="en-US"/>
        </w:rPr>
        <w:t xml:space="preserve"> line </w:t>
      </w:r>
      <w:r w:rsidR="0099233F">
        <w:rPr>
          <w:lang w:val="en-US"/>
        </w:rPr>
        <w:t xml:space="preserve">( best fit line) </w:t>
      </w:r>
      <w:r w:rsidR="0076395F">
        <w:rPr>
          <w:lang w:val="en-US"/>
        </w:rPr>
        <w:t>(linear</w:t>
      </w:r>
      <w:r w:rsidR="00E31ADC">
        <w:rPr>
          <w:lang w:val="en-US"/>
        </w:rPr>
        <w:t xml:space="preserve"> regression).</w:t>
      </w:r>
      <w:r w:rsidR="00E31ADC">
        <w:rPr>
          <w:lang w:val="en-US"/>
        </w:rPr>
        <w:tab/>
      </w:r>
    </w:p>
    <w:p w14:paraId="635DB770" w14:textId="08AA38A0" w:rsidR="00FE004C" w:rsidRDefault="00E31ADC">
      <w:pPr>
        <w:rPr>
          <w:lang w:val="en-US"/>
        </w:rPr>
      </w:pPr>
      <w:r>
        <w:rPr>
          <w:lang w:val="en-US"/>
        </w:rPr>
        <w:t>Class A</w:t>
      </w:r>
      <w:r w:rsidR="006E0525">
        <w:rPr>
          <w:lang w:val="en-US"/>
        </w:rPr>
        <w:t xml:space="preserve"> x xxx</w:t>
      </w:r>
      <w:r w:rsidR="00767BE0">
        <w:rPr>
          <w:lang w:val="en-US"/>
        </w:rPr>
        <w:t xml:space="preserve">          aaaaaaaaa</w:t>
      </w:r>
    </w:p>
    <w:p w14:paraId="145FB629" w14:textId="2A6B6994" w:rsidR="006E0525" w:rsidRDefault="0064708C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986587" wp14:editId="503748ED">
                <wp:simplePos x="0" y="0"/>
                <wp:positionH relativeFrom="column">
                  <wp:posOffset>561600</wp:posOffset>
                </wp:positionH>
                <wp:positionV relativeFrom="paragraph">
                  <wp:posOffset>153186</wp:posOffset>
                </wp:positionV>
                <wp:extent cx="1706400" cy="518400"/>
                <wp:effectExtent l="0" t="0" r="84455" b="7239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6400" cy="518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84F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44.2pt;margin-top:12.05pt;width:134.35pt;height:4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 w:rsidR="006E5B2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0681EB" wp14:editId="0A0B1786">
                <wp:simplePos x="0" y="0"/>
                <wp:positionH relativeFrom="column">
                  <wp:posOffset>460800</wp:posOffset>
                </wp:positionH>
                <wp:positionV relativeFrom="paragraph">
                  <wp:posOffset>45185</wp:posOffset>
                </wp:positionV>
                <wp:extent cx="136800" cy="136800"/>
                <wp:effectExtent l="0" t="0" r="15875" b="158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800" cy="136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E809161" id="Oval 6" o:spid="_x0000_s1026" style="position:absolute;margin-left:36.3pt;margin-top:3.55pt;width:10.75pt;height:10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" filled="f" strokecolor="#09101d [484]" strokeweight="1pt">
                <v:stroke joinstyle="miter"/>
              </v:oval>
            </w:pict>
          </mc:Fallback>
        </mc:AlternateContent>
      </w:r>
      <w:r w:rsidR="006E0525">
        <w:rPr>
          <w:lang w:val="en-US"/>
        </w:rPr>
        <w:t xml:space="preserve">    </w:t>
      </w:r>
      <w:r w:rsidR="00845A43">
        <w:rPr>
          <w:lang w:val="en-US"/>
        </w:rPr>
        <w:t>X</w:t>
      </w:r>
      <w:r w:rsidR="006E0525">
        <w:rPr>
          <w:lang w:val="en-US"/>
        </w:rPr>
        <w:t>xxxxxx</w:t>
      </w:r>
      <w:r w:rsidR="00845A43">
        <w:rPr>
          <w:lang w:val="en-US"/>
        </w:rPr>
        <w:t xml:space="preserve">aaaaaa     </w:t>
      </w:r>
      <w:r w:rsidR="00E31ADC">
        <w:rPr>
          <w:lang w:val="en-US"/>
        </w:rPr>
        <w:t>Class B</w:t>
      </w:r>
    </w:p>
    <w:p w14:paraId="7632763D" w14:textId="7DD3337E" w:rsidR="00FE004C" w:rsidRDefault="00FE004C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1405BC" wp14:editId="6F2D494F">
                <wp:simplePos x="0" y="0"/>
                <wp:positionH relativeFrom="column">
                  <wp:posOffset>0</wp:posOffset>
                </wp:positionH>
                <wp:positionV relativeFrom="paragraph">
                  <wp:posOffset>165335</wp:posOffset>
                </wp:positionV>
                <wp:extent cx="1742400" cy="7200"/>
                <wp:effectExtent l="0" t="76200" r="29845" b="8826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42400" cy="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FA1CF9" id="Straight Arrow Connector 1" o:spid="_x0000_s1026" type="#_x0000_t32" style="position:absolute;margin-left:0;margin-top:13pt;width:137.2pt;height:.5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E31ADC">
        <w:rPr>
          <w:lang w:val="en-US"/>
        </w:rPr>
        <w:tab/>
      </w:r>
      <w:r w:rsidR="00767BE0">
        <w:rPr>
          <w:lang w:val="en-US"/>
        </w:rPr>
        <w:t>aaaaaaaaaaaaaaa</w:t>
      </w:r>
    </w:p>
    <w:p w14:paraId="694F68BF" w14:textId="7525ACC6" w:rsidR="006A5B39" w:rsidRDefault="0064708C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1C7C08">
        <w:rPr>
          <w:lang w:val="en-US"/>
        </w:rPr>
        <w:t>What probability this particular data in Class A and</w:t>
      </w:r>
      <w:r w:rsidR="00AC0CA6">
        <w:rPr>
          <w:lang w:val="en-US"/>
        </w:rPr>
        <w:t xml:space="preserve"> Class B.</w:t>
      </w:r>
    </w:p>
    <w:p w14:paraId="0F2188A9" w14:textId="0DC8AF47" w:rsidR="00BE63CD" w:rsidRDefault="00B4309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Because it is passing through the line.</w:t>
      </w:r>
    </w:p>
    <w:p w14:paraId="014A4B5C" w14:textId="73F57A65" w:rsidR="009C0C15" w:rsidRDefault="009C0C15">
      <w:pPr>
        <w:rPr>
          <w:lang w:val="en-US"/>
        </w:rPr>
      </w:pPr>
    </w:p>
    <w:p w14:paraId="236158AE" w14:textId="384EA7B6" w:rsidR="00AC0CA6" w:rsidRDefault="00AC0CA6">
      <w:pPr>
        <w:rPr>
          <w:lang w:val="en-US"/>
        </w:rPr>
      </w:pPr>
      <w:r w:rsidRPr="00AC0CA6">
        <w:rPr>
          <w:lang w:val="en-US"/>
        </w:rPr>
        <w:drawing>
          <wp:inline distT="0" distB="0" distL="0" distR="0" wp14:anchorId="3C84D0F4" wp14:editId="4E4E0F7C">
            <wp:extent cx="5731510" cy="166687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4DB5A" w14:textId="77777777" w:rsidR="00F32F5B" w:rsidRDefault="0078587E">
      <w:pPr>
        <w:rPr>
          <w:lang w:val="en-US"/>
        </w:rPr>
      </w:pPr>
      <w:r>
        <w:rPr>
          <w:lang w:val="en-US"/>
        </w:rPr>
        <w:t>Based on the probability we can definitely get a lot of things in linear regression</w:t>
      </w:r>
      <w:r w:rsidR="00F32F5B">
        <w:rPr>
          <w:lang w:val="en-US"/>
        </w:rPr>
        <w:t>.</w:t>
      </w:r>
    </w:p>
    <w:p w14:paraId="556109ED" w14:textId="2674D082" w:rsidR="00D202C8" w:rsidRDefault="0078587E">
      <w:pPr>
        <w:rPr>
          <w:lang w:val="en-US"/>
        </w:rPr>
      </w:pPr>
      <w:r>
        <w:rPr>
          <w:lang w:val="en-US"/>
        </w:rPr>
        <w:t xml:space="preserve"> it</w:t>
      </w:r>
      <w:r w:rsidR="00C97C96">
        <w:rPr>
          <w:lang w:val="en-US"/>
        </w:rPr>
        <w:t xml:space="preserve"> is used and </w:t>
      </w:r>
      <w:r w:rsidR="00D202C8">
        <w:rPr>
          <w:lang w:val="en-US"/>
        </w:rPr>
        <w:t>logistically.</w:t>
      </w:r>
    </w:p>
    <w:p w14:paraId="5E4C2296" w14:textId="77777777" w:rsidR="00BD523C" w:rsidRDefault="00C97C96">
      <w:pPr>
        <w:rPr>
          <w:lang w:val="en-US"/>
        </w:rPr>
      </w:pPr>
      <w:r>
        <w:rPr>
          <w:lang w:val="en-US"/>
        </w:rPr>
        <w:t xml:space="preserve"> it is use</w:t>
      </w:r>
      <w:r w:rsidR="0073232F">
        <w:rPr>
          <w:lang w:val="en-US"/>
        </w:rPr>
        <w:t xml:space="preserve">d and </w:t>
      </w:r>
    </w:p>
    <w:p w14:paraId="2A9C501C" w14:textId="256D9B9D" w:rsidR="00C94FC2" w:rsidRDefault="00BD523C">
      <w:pPr>
        <w:rPr>
          <w:lang w:val="en-US"/>
        </w:rPr>
      </w:pPr>
      <w:r>
        <w:rPr>
          <w:lang w:val="en-US"/>
        </w:rPr>
        <w:t>so,</w:t>
      </w:r>
      <w:r w:rsidR="0073232F">
        <w:rPr>
          <w:lang w:val="en-US"/>
        </w:rPr>
        <w:t xml:space="preserve"> </w:t>
      </w:r>
      <w:r w:rsidR="00165F7D">
        <w:rPr>
          <w:lang w:val="en-US"/>
        </w:rPr>
        <w:t xml:space="preserve">probability really focuses like base is </w:t>
      </w:r>
      <w:r w:rsidR="001C4E00">
        <w:rPr>
          <w:lang w:val="en-US"/>
        </w:rPr>
        <w:t xml:space="preserve">basically used over </w:t>
      </w:r>
      <w:r w:rsidR="001053E5">
        <w:rPr>
          <w:lang w:val="en-US"/>
        </w:rPr>
        <w:t>there.</w:t>
      </w:r>
    </w:p>
    <w:p w14:paraId="5CF6A78A" w14:textId="7EF2EE44" w:rsidR="001C4E00" w:rsidRDefault="00621A0B">
      <w:pPr>
        <w:rPr>
          <w:lang w:val="en-US"/>
        </w:rPr>
      </w:pPr>
      <w:r>
        <w:rPr>
          <w:lang w:val="en-US"/>
        </w:rPr>
        <w:t xml:space="preserve">Probability base is basically </w:t>
      </w:r>
      <w:r w:rsidR="0026680B">
        <w:rPr>
          <w:lang w:val="en-US"/>
        </w:rPr>
        <w:t xml:space="preserve">used over </w:t>
      </w:r>
      <w:r w:rsidR="000C6483">
        <w:rPr>
          <w:lang w:val="en-US"/>
        </w:rPr>
        <w:t>there.</w:t>
      </w:r>
      <w:r w:rsidR="0026680B">
        <w:rPr>
          <w:lang w:val="en-US"/>
        </w:rPr>
        <w:t xml:space="preserve"> </w:t>
      </w:r>
      <w:r w:rsidR="000C6483">
        <w:rPr>
          <w:lang w:val="en-US"/>
        </w:rPr>
        <w:t xml:space="preserve"> </w:t>
      </w:r>
    </w:p>
    <w:p w14:paraId="3F7CBBB8" w14:textId="7D157AA0" w:rsidR="000C6483" w:rsidRDefault="000C6483">
      <w:pPr>
        <w:rPr>
          <w:lang w:val="en-US"/>
        </w:rPr>
      </w:pPr>
      <w:r>
        <w:rPr>
          <w:lang w:val="en-US"/>
        </w:rPr>
        <w:t>In different thing</w:t>
      </w:r>
      <w:r w:rsidR="00F9705A">
        <w:rPr>
          <w:lang w:val="en-US"/>
        </w:rPr>
        <w:t>s</w:t>
      </w:r>
    </w:p>
    <w:p w14:paraId="086E287A" w14:textId="6EA3E1BB" w:rsidR="00F9705A" w:rsidRDefault="00F9705A">
      <w:pPr>
        <w:rPr>
          <w:b/>
          <w:bCs/>
          <w:lang w:val="en-US"/>
        </w:rPr>
      </w:pPr>
      <w:r w:rsidRPr="00F9705A">
        <w:rPr>
          <w:b/>
          <w:bCs/>
          <w:lang w:val="en-US"/>
        </w:rPr>
        <w:t>What exactly probability?</w:t>
      </w:r>
    </w:p>
    <w:p w14:paraId="46087C8A" w14:textId="087BE432" w:rsidR="00F9705A" w:rsidRDefault="00E24F45">
      <w:pPr>
        <w:rPr>
          <w:lang w:val="en-US"/>
        </w:rPr>
      </w:pPr>
      <w:r>
        <w:rPr>
          <w:b/>
          <w:bCs/>
          <w:lang w:val="en-US"/>
        </w:rPr>
        <w:t xml:space="preserve">Probability </w:t>
      </w:r>
      <w:r>
        <w:rPr>
          <w:lang w:val="en-US"/>
        </w:rPr>
        <w:t xml:space="preserve">is a </w:t>
      </w:r>
      <w:r w:rsidR="00D3273C">
        <w:rPr>
          <w:lang w:val="en-US"/>
        </w:rPr>
        <w:t>measure of the likelihood of an event</w:t>
      </w:r>
      <w:r w:rsidR="00813187">
        <w:rPr>
          <w:lang w:val="en-US"/>
        </w:rPr>
        <w:t>.</w:t>
      </w:r>
    </w:p>
    <w:p w14:paraId="2E8908AC" w14:textId="5017EF53" w:rsidR="00813187" w:rsidRDefault="003E3BE4">
      <w:pPr>
        <w:rPr>
          <w:lang w:val="en-US"/>
        </w:rPr>
      </w:pPr>
      <w:r>
        <w:rPr>
          <w:lang w:val="en-US"/>
        </w:rPr>
        <w:t>E.g.,1</w:t>
      </w:r>
      <w:r w:rsidR="00634844">
        <w:rPr>
          <w:lang w:val="en-US"/>
        </w:rPr>
        <w:t xml:space="preserve"> – </w:t>
      </w:r>
      <w:r w:rsidR="00626335">
        <w:rPr>
          <w:lang w:val="en-US"/>
        </w:rPr>
        <w:t>Role</w:t>
      </w:r>
      <w:r w:rsidR="00634844">
        <w:rPr>
          <w:lang w:val="en-US"/>
        </w:rPr>
        <w:t xml:space="preserve"> </w:t>
      </w:r>
      <w:r w:rsidR="0073073C">
        <w:rPr>
          <w:lang w:val="en-US"/>
        </w:rPr>
        <w:t>a</w:t>
      </w:r>
      <w:r w:rsidR="00634844">
        <w:rPr>
          <w:lang w:val="en-US"/>
        </w:rPr>
        <w:t xml:space="preserve"> </w:t>
      </w:r>
      <w:r w:rsidR="002664F2">
        <w:rPr>
          <w:lang w:val="en-US"/>
        </w:rPr>
        <w:t>dice possible sample event,</w:t>
      </w:r>
      <w:r w:rsidR="00CB2AB0">
        <w:rPr>
          <w:lang w:val="en-US"/>
        </w:rPr>
        <w:t xml:space="preserve"> you know that it is one </w:t>
      </w:r>
      <w:r w:rsidR="00634844">
        <w:rPr>
          <w:lang w:val="en-US"/>
        </w:rPr>
        <w:t>{</w:t>
      </w:r>
      <w:r w:rsidR="0073073C">
        <w:rPr>
          <w:lang w:val="en-US"/>
        </w:rPr>
        <w:t>1,2,3,</w:t>
      </w:r>
      <w:r w:rsidR="00CB2AB0">
        <w:rPr>
          <w:lang w:val="en-US"/>
        </w:rPr>
        <w:t>4, 5</w:t>
      </w:r>
      <w:r w:rsidR="002664F2">
        <w:rPr>
          <w:lang w:val="en-US"/>
        </w:rPr>
        <w:t>,6}</w:t>
      </w:r>
    </w:p>
    <w:p w14:paraId="280F5E0B" w14:textId="4DE556E5" w:rsidR="005D1323" w:rsidRDefault="00732299">
      <w:pPr>
        <w:rPr>
          <w:lang w:val="en-US"/>
        </w:rPr>
      </w:pPr>
      <w:r>
        <w:rPr>
          <w:lang w:val="en-US"/>
        </w:rPr>
        <w:t xml:space="preserve">From above sample distribution </w:t>
      </w:r>
      <w:r w:rsidR="00197B13">
        <w:rPr>
          <w:lang w:val="en-US"/>
        </w:rPr>
        <w:t xml:space="preserve">when </w:t>
      </w:r>
      <w:r w:rsidR="00626335">
        <w:rPr>
          <w:lang w:val="en-US"/>
        </w:rPr>
        <w:t>role a dice</w:t>
      </w:r>
      <w:r w:rsidR="005D1323">
        <w:rPr>
          <w:lang w:val="en-US"/>
        </w:rPr>
        <w:t xml:space="preserve">, what is the probability </w:t>
      </w:r>
      <w:r w:rsidR="003B057A">
        <w:rPr>
          <w:lang w:val="en-US"/>
        </w:rPr>
        <w:t>of getting 6</w:t>
      </w:r>
    </w:p>
    <w:p w14:paraId="1DA2DAC8" w14:textId="41452C21" w:rsidR="003B057A" w:rsidRDefault="000329C2">
      <w:pPr>
        <w:rPr>
          <w:lang w:val="en-US"/>
        </w:rPr>
      </w:pPr>
      <w:r>
        <w:rPr>
          <w:lang w:val="en-US"/>
        </w:rPr>
        <w:t>P (</w:t>
      </w:r>
      <w:r w:rsidR="003340E7">
        <w:rPr>
          <w:lang w:val="en-US"/>
        </w:rPr>
        <w:t>6) =</w:t>
      </w:r>
      <w:r w:rsidR="00C95569">
        <w:rPr>
          <w:lang w:val="en-US"/>
        </w:rPr>
        <w:t xml:space="preserve"> </w:t>
      </w:r>
      <w:r w:rsidR="001D1EF0">
        <w:rPr>
          <w:lang w:val="en-US"/>
        </w:rPr>
        <w:t xml:space="preserve"># no of ways an event can </w:t>
      </w:r>
      <w:r>
        <w:rPr>
          <w:lang w:val="en-US"/>
        </w:rPr>
        <w:t xml:space="preserve">occur /# no of possible </w:t>
      </w:r>
      <w:r w:rsidR="009F51E3">
        <w:rPr>
          <w:lang w:val="en-US"/>
        </w:rPr>
        <w:t>outcomes =</w:t>
      </w:r>
      <w:r>
        <w:rPr>
          <w:lang w:val="en-US"/>
        </w:rPr>
        <w:t xml:space="preserve"> 1/</w:t>
      </w:r>
      <w:r w:rsidR="003340E7">
        <w:rPr>
          <w:lang w:val="en-US"/>
        </w:rPr>
        <w:t>6</w:t>
      </w:r>
      <w:r w:rsidR="003E3BE4">
        <w:rPr>
          <w:lang w:val="en-US"/>
        </w:rPr>
        <w:t>.</w:t>
      </w:r>
    </w:p>
    <w:p w14:paraId="5DB4C676" w14:textId="5477AD1A" w:rsidR="00E33C50" w:rsidRDefault="00A241ED">
      <w:pPr>
        <w:rPr>
          <w:lang w:val="en-US"/>
        </w:rPr>
      </w:pPr>
      <w:r>
        <w:rPr>
          <w:lang w:val="en-US"/>
        </w:rPr>
        <w:t>E.g.,</w:t>
      </w:r>
      <w:r w:rsidR="003E3BE4">
        <w:rPr>
          <w:lang w:val="en-US"/>
        </w:rPr>
        <w:t>2 – Toss a coin</w:t>
      </w:r>
      <w:r w:rsidR="00665C20">
        <w:rPr>
          <w:lang w:val="en-US"/>
        </w:rPr>
        <w:t xml:space="preserve"> obviously </w:t>
      </w:r>
      <w:r w:rsidR="00E33C50">
        <w:rPr>
          <w:lang w:val="en-US"/>
        </w:rPr>
        <w:t>sample space {head, tail}</w:t>
      </w:r>
    </w:p>
    <w:p w14:paraId="0BD1EAE4" w14:textId="2619EB64" w:rsidR="00E33C50" w:rsidRDefault="00E33C50">
      <w:pPr>
        <w:rPr>
          <w:lang w:val="en-US"/>
        </w:rPr>
      </w:pPr>
      <w:r>
        <w:rPr>
          <w:lang w:val="en-US"/>
        </w:rPr>
        <w:lastRenderedPageBreak/>
        <w:t xml:space="preserve">      Q – what is the probability of getting </w:t>
      </w:r>
      <w:r w:rsidR="00156B40">
        <w:rPr>
          <w:lang w:val="en-US"/>
        </w:rPr>
        <w:t xml:space="preserve">head P(h) = </w:t>
      </w:r>
      <w:r w:rsidR="00DD6795">
        <w:rPr>
          <w:lang w:val="en-US"/>
        </w:rPr>
        <w:t>1/ 2 because no of ways and e</w:t>
      </w:r>
      <w:r w:rsidR="0048344D">
        <w:rPr>
          <w:lang w:val="en-US"/>
        </w:rPr>
        <w:t>vent can occur /</w:t>
      </w:r>
      <w:r w:rsidR="00A241ED">
        <w:rPr>
          <w:lang w:val="en-US"/>
        </w:rPr>
        <w:t>no of possible outcome.</w:t>
      </w:r>
    </w:p>
    <w:p w14:paraId="25911352" w14:textId="31757D9A" w:rsidR="00C57733" w:rsidRDefault="00C57733">
      <w:pPr>
        <w:rPr>
          <w:lang w:val="en-US"/>
        </w:rPr>
      </w:pPr>
      <w:r>
        <w:rPr>
          <w:lang w:val="en-US"/>
        </w:rPr>
        <w:t xml:space="preserve">Or Sample spaces = 2 and </w:t>
      </w:r>
      <w:r w:rsidR="00AA4A46">
        <w:rPr>
          <w:lang w:val="en-US"/>
        </w:rPr>
        <w:t>number of events that can occur is 1.</w:t>
      </w:r>
    </w:p>
    <w:p w14:paraId="4CBD7654" w14:textId="6DD75479" w:rsidR="00E100B8" w:rsidRDefault="003F5BF2">
      <w:pPr>
        <w:rPr>
          <w:lang w:val="en-US"/>
        </w:rPr>
      </w:pPr>
      <w:r>
        <w:rPr>
          <w:lang w:val="en-US"/>
        </w:rPr>
        <w:t>So,</w:t>
      </w:r>
      <w:r w:rsidR="00E100B8">
        <w:rPr>
          <w:lang w:val="en-US"/>
        </w:rPr>
        <w:t xml:space="preserve"> we basically </w:t>
      </w:r>
      <w:r w:rsidR="00EC175F">
        <w:rPr>
          <w:lang w:val="en-US"/>
        </w:rPr>
        <w:t>say</w:t>
      </w:r>
      <w:r w:rsidR="00BA14D8">
        <w:rPr>
          <w:lang w:val="en-US"/>
        </w:rPr>
        <w:t xml:space="preserve"> this as probability of header </w:t>
      </w:r>
      <w:r>
        <w:rPr>
          <w:lang w:val="en-US"/>
        </w:rPr>
        <w:t>½</w:t>
      </w:r>
    </w:p>
    <w:p w14:paraId="31C263D5" w14:textId="1DFC7B0E" w:rsidR="003F5BF2" w:rsidRDefault="003F5BF2">
      <w:pPr>
        <w:rPr>
          <w:b/>
          <w:bCs/>
          <w:lang w:val="en-US"/>
        </w:rPr>
      </w:pPr>
      <w:r w:rsidRPr="003F5BF2">
        <w:rPr>
          <w:b/>
          <w:bCs/>
          <w:lang w:val="en-US"/>
        </w:rPr>
        <w:t xml:space="preserve">Additional rule </w:t>
      </w:r>
    </w:p>
    <w:p w14:paraId="1914C684" w14:textId="53A136DE" w:rsidR="003F5BF2" w:rsidRDefault="00025F8F">
      <w:pPr>
        <w:rPr>
          <w:lang w:val="en-US"/>
        </w:rPr>
      </w:pPr>
      <w:r>
        <w:rPr>
          <w:lang w:val="en-US"/>
        </w:rPr>
        <w:t xml:space="preserve">    Mutual Exc</w:t>
      </w:r>
      <w:r w:rsidR="00EC175F">
        <w:rPr>
          <w:lang w:val="en-US"/>
        </w:rPr>
        <w:t>lusive Event</w:t>
      </w:r>
    </w:p>
    <w:p w14:paraId="74D163AD" w14:textId="0B27C40A" w:rsidR="00EC175F" w:rsidRDefault="00EC175F">
      <w:pPr>
        <w:rPr>
          <w:lang w:val="en-US"/>
        </w:rPr>
      </w:pPr>
      <w:r>
        <w:rPr>
          <w:lang w:val="en-US"/>
        </w:rPr>
        <w:tab/>
        <w:t>Two events are mutual</w:t>
      </w:r>
      <w:r w:rsidR="00F41C5C">
        <w:rPr>
          <w:lang w:val="en-US"/>
        </w:rPr>
        <w:t xml:space="preserve"> exclusive if they cannot occur at</w:t>
      </w:r>
      <w:r w:rsidR="00B37A52">
        <w:rPr>
          <w:lang w:val="en-US"/>
        </w:rPr>
        <w:t xml:space="preserve"> the same </w:t>
      </w:r>
      <w:r w:rsidR="00F92697">
        <w:rPr>
          <w:lang w:val="en-US"/>
        </w:rPr>
        <w:t>time.</w:t>
      </w:r>
      <w:r w:rsidR="00B37A52">
        <w:rPr>
          <w:lang w:val="en-US"/>
        </w:rPr>
        <w:t xml:space="preserve"> </w:t>
      </w:r>
    </w:p>
    <w:p w14:paraId="00F21EF9" w14:textId="04ECF273" w:rsidR="00B37A52" w:rsidRDefault="00BA2CF0">
      <w:pPr>
        <w:rPr>
          <w:lang w:val="en-US"/>
        </w:rPr>
      </w:pPr>
      <w:r>
        <w:rPr>
          <w:lang w:val="en-US"/>
        </w:rPr>
        <w:t xml:space="preserve">1 </w:t>
      </w:r>
      <w:r w:rsidR="00B37A52">
        <w:rPr>
          <w:lang w:val="en-US"/>
        </w:rPr>
        <w:t xml:space="preserve">E.g. – Role </w:t>
      </w:r>
      <w:r w:rsidR="00F92697">
        <w:rPr>
          <w:lang w:val="en-US"/>
        </w:rPr>
        <w:t xml:space="preserve">a dice </w:t>
      </w:r>
      <w:r w:rsidR="004E0815">
        <w:rPr>
          <w:lang w:val="en-US"/>
        </w:rPr>
        <w:t>gets</w:t>
      </w:r>
      <w:r w:rsidR="00EF659A">
        <w:rPr>
          <w:lang w:val="en-US"/>
        </w:rPr>
        <w:t xml:space="preserve"> one sample {1</w:t>
      </w:r>
      <w:r w:rsidR="004E0815">
        <w:rPr>
          <w:lang w:val="en-US"/>
        </w:rPr>
        <w:t xml:space="preserve"> or 2 or 3 or 4 or 5 or 6}</w:t>
      </w:r>
    </w:p>
    <w:p w14:paraId="3E7CB34F" w14:textId="46590A60" w:rsidR="004E0815" w:rsidRDefault="00F93ADE">
      <w:pPr>
        <w:rPr>
          <w:lang w:val="en-US"/>
        </w:rPr>
      </w:pPr>
      <w:r>
        <w:rPr>
          <w:lang w:val="en-US"/>
        </w:rPr>
        <w:tab/>
        <w:t>You will not get {1</w:t>
      </w:r>
      <w:r w:rsidR="00A85FBC">
        <w:rPr>
          <w:lang w:val="en-US"/>
        </w:rPr>
        <w:t xml:space="preserve"> and </w:t>
      </w:r>
      <w:r>
        <w:rPr>
          <w:lang w:val="en-US"/>
        </w:rPr>
        <w:t>2} same time.</w:t>
      </w:r>
      <w:r w:rsidR="00A85FBC">
        <w:rPr>
          <w:lang w:val="en-US"/>
        </w:rPr>
        <w:t xml:space="preserve"> Or </w:t>
      </w:r>
      <w:r w:rsidR="00D94DDF">
        <w:rPr>
          <w:lang w:val="en-US"/>
        </w:rPr>
        <w:t>{1</w:t>
      </w:r>
      <w:r w:rsidR="00A85FBC">
        <w:rPr>
          <w:lang w:val="en-US"/>
        </w:rPr>
        <w:t xml:space="preserve"> and 2 and 3 and </w:t>
      </w:r>
      <w:r w:rsidR="0073411A">
        <w:rPr>
          <w:lang w:val="en-US"/>
        </w:rPr>
        <w:t>4 } at the same time.</w:t>
      </w:r>
    </w:p>
    <w:p w14:paraId="3339E5B1" w14:textId="2D60B15F" w:rsidR="0073411A" w:rsidRDefault="00D36779">
      <w:pPr>
        <w:rPr>
          <w:lang w:val="en-US"/>
        </w:rPr>
      </w:pPr>
      <w:r>
        <w:rPr>
          <w:lang w:val="en-US"/>
        </w:rPr>
        <w:t xml:space="preserve"> Only </w:t>
      </w:r>
      <w:r w:rsidR="006D242E">
        <w:rPr>
          <w:lang w:val="en-US"/>
        </w:rPr>
        <w:t xml:space="preserve">able to </w:t>
      </w:r>
      <w:r>
        <w:rPr>
          <w:lang w:val="en-US"/>
        </w:rPr>
        <w:t xml:space="preserve">get at one probably one experiment or </w:t>
      </w:r>
      <w:r w:rsidR="00B465E1">
        <w:rPr>
          <w:lang w:val="en-US"/>
        </w:rPr>
        <w:t xml:space="preserve">on event </w:t>
      </w:r>
      <w:r w:rsidR="00B06FF5">
        <w:rPr>
          <w:lang w:val="en-US"/>
        </w:rPr>
        <w:t>that you are probably rolling a dice at a single time</w:t>
      </w:r>
    </w:p>
    <w:p w14:paraId="59003A87" w14:textId="71EC9DB9" w:rsidR="004E0815" w:rsidRDefault="00BA2CF0">
      <w:pPr>
        <w:rPr>
          <w:lang w:val="en-US"/>
        </w:rPr>
      </w:pPr>
      <w:r>
        <w:rPr>
          <w:lang w:val="en-US"/>
        </w:rPr>
        <w:t>2 Tossing a co</w:t>
      </w:r>
      <w:r w:rsidR="006E2C47">
        <w:rPr>
          <w:lang w:val="en-US"/>
        </w:rPr>
        <w:t xml:space="preserve">in in this </w:t>
      </w:r>
      <w:r w:rsidR="00ED6E7B">
        <w:rPr>
          <w:lang w:val="en-US"/>
        </w:rPr>
        <w:t>case</w:t>
      </w:r>
      <w:r w:rsidR="006E2C47">
        <w:rPr>
          <w:lang w:val="en-US"/>
        </w:rPr>
        <w:t xml:space="preserve"> </w:t>
      </w:r>
      <w:r w:rsidR="00CE358C">
        <w:rPr>
          <w:lang w:val="en-US"/>
        </w:rPr>
        <w:t>also.</w:t>
      </w:r>
      <w:r w:rsidR="006E2C47">
        <w:rPr>
          <w:lang w:val="en-US"/>
        </w:rPr>
        <w:t xml:space="preserve"> </w:t>
      </w:r>
      <w:r w:rsidR="00CE358C">
        <w:rPr>
          <w:lang w:val="en-US"/>
        </w:rPr>
        <w:t xml:space="preserve">What happens you may either get head or </w:t>
      </w:r>
      <w:r w:rsidR="00ED6E7B">
        <w:rPr>
          <w:lang w:val="en-US"/>
        </w:rPr>
        <w:t>tail, you can’t get both.</w:t>
      </w:r>
    </w:p>
    <w:p w14:paraId="20E6FF36" w14:textId="77777777" w:rsidR="00702BE5" w:rsidRDefault="00197633" w:rsidP="004F742C">
      <w:pPr>
        <w:rPr>
          <w:lang w:val="en-US"/>
        </w:rPr>
      </w:pPr>
      <w:r>
        <w:rPr>
          <w:lang w:val="en-US"/>
        </w:rPr>
        <w:t>Non</w:t>
      </w:r>
      <w:r w:rsidR="00E309C1">
        <w:rPr>
          <w:lang w:val="en-US"/>
        </w:rPr>
        <w:t>-mutual exclusive</w:t>
      </w:r>
    </w:p>
    <w:p w14:paraId="6AD5AA6B" w14:textId="3660D344" w:rsidR="00AA12D0" w:rsidRDefault="00AA12D0" w:rsidP="00702BE5">
      <w:pPr>
        <w:ind w:firstLine="720"/>
        <w:rPr>
          <w:lang w:val="en-US"/>
        </w:rPr>
      </w:pPr>
      <w:r>
        <w:rPr>
          <w:lang w:val="en-US"/>
        </w:rPr>
        <w:t xml:space="preserve">Multiple events </w:t>
      </w:r>
      <w:r w:rsidR="009E74A1">
        <w:rPr>
          <w:lang w:val="en-US"/>
        </w:rPr>
        <w:t>c</w:t>
      </w:r>
      <w:r>
        <w:rPr>
          <w:lang w:val="en-US"/>
        </w:rPr>
        <w:t xml:space="preserve">an </w:t>
      </w:r>
      <w:r w:rsidR="00702BE5">
        <w:rPr>
          <w:lang w:val="en-US"/>
        </w:rPr>
        <w:t>occur</w:t>
      </w:r>
      <w:r>
        <w:rPr>
          <w:lang w:val="en-US"/>
        </w:rPr>
        <w:t xml:space="preserve"> </w:t>
      </w:r>
      <w:r w:rsidR="00702BE5">
        <w:rPr>
          <w:lang w:val="en-US"/>
        </w:rPr>
        <w:t xml:space="preserve">at the same </w:t>
      </w:r>
      <w:r w:rsidR="004F742C">
        <w:rPr>
          <w:lang w:val="en-US"/>
        </w:rPr>
        <w:t>time.</w:t>
      </w:r>
    </w:p>
    <w:p w14:paraId="23C48F1C" w14:textId="63545520" w:rsidR="000F400A" w:rsidRDefault="004F742C" w:rsidP="00702BE5">
      <w:pPr>
        <w:ind w:firstLine="720"/>
        <w:rPr>
          <w:lang w:val="en-US"/>
        </w:rPr>
      </w:pPr>
      <w:r>
        <w:rPr>
          <w:lang w:val="en-US"/>
        </w:rPr>
        <w:t>Deck of cards when I pull</w:t>
      </w:r>
      <w:r w:rsidR="000F400A">
        <w:rPr>
          <w:lang w:val="en-US"/>
        </w:rPr>
        <w:t xml:space="preserve"> out a card. </w:t>
      </w:r>
      <w:r w:rsidR="00AC010E">
        <w:rPr>
          <w:lang w:val="en-US"/>
        </w:rPr>
        <w:t>{</w:t>
      </w:r>
      <w:r w:rsidR="00B87CF3">
        <w:rPr>
          <w:lang w:val="en-US"/>
        </w:rPr>
        <w:t xml:space="preserve">K 0r </w:t>
      </w:r>
      <w:r w:rsidR="00AC010E">
        <w:rPr>
          <w:lang w:val="en-US"/>
        </w:rPr>
        <w:t xml:space="preserve">Q, </w:t>
      </w:r>
      <w:r w:rsidR="00797669">
        <w:rPr>
          <w:lang w:val="en-US"/>
        </w:rPr>
        <w:t>Heart}</w:t>
      </w:r>
    </w:p>
    <w:p w14:paraId="70E681B4" w14:textId="42385D0E" w:rsidR="004F742C" w:rsidRDefault="000F400A" w:rsidP="000F400A">
      <w:pPr>
        <w:ind w:left="720" w:firstLine="720"/>
        <w:rPr>
          <w:lang w:val="en-US"/>
        </w:rPr>
      </w:pPr>
      <w:r>
        <w:rPr>
          <w:lang w:val="en-US"/>
        </w:rPr>
        <w:t xml:space="preserve">A king can also </w:t>
      </w:r>
      <w:r w:rsidR="00C1654C">
        <w:rPr>
          <w:lang w:val="en-US"/>
        </w:rPr>
        <w:t>come.</w:t>
      </w:r>
      <w:r>
        <w:rPr>
          <w:lang w:val="en-US"/>
        </w:rPr>
        <w:t xml:space="preserve"> </w:t>
      </w:r>
      <w:r w:rsidR="00C1654C">
        <w:rPr>
          <w:lang w:val="en-US"/>
        </w:rPr>
        <w:t xml:space="preserve">Or a </w:t>
      </w:r>
      <w:r w:rsidR="000F5821">
        <w:rPr>
          <w:lang w:val="en-US"/>
        </w:rPr>
        <w:t xml:space="preserve">queen card can come along with the screen card a </w:t>
      </w:r>
      <w:r w:rsidR="00E03F35">
        <w:rPr>
          <w:lang w:val="en-US"/>
        </w:rPr>
        <w:t xml:space="preserve">red color heart card </w:t>
      </w:r>
      <w:r w:rsidR="00545C97">
        <w:rPr>
          <w:lang w:val="en-US"/>
        </w:rPr>
        <w:t>can.</w:t>
      </w:r>
      <w:r w:rsidR="00E03F35">
        <w:rPr>
          <w:lang w:val="en-US"/>
        </w:rPr>
        <w:t xml:space="preserve"> </w:t>
      </w:r>
    </w:p>
    <w:p w14:paraId="269F3752" w14:textId="6E4128B7" w:rsidR="00545C97" w:rsidRDefault="00545C97" w:rsidP="000F400A">
      <w:pPr>
        <w:ind w:left="720" w:firstLine="720"/>
        <w:rPr>
          <w:lang w:val="en-US"/>
        </w:rPr>
      </w:pPr>
      <w:r>
        <w:rPr>
          <w:lang w:val="en-US"/>
        </w:rPr>
        <w:t xml:space="preserve">Or King can be red </w:t>
      </w:r>
      <w:r w:rsidR="005E1EAA">
        <w:rPr>
          <w:lang w:val="en-US"/>
        </w:rPr>
        <w:t>or black in from the Deck of cards.</w:t>
      </w:r>
    </w:p>
    <w:p w14:paraId="77A69ED6" w14:textId="2ED15684" w:rsidR="005E1EAA" w:rsidRDefault="00786876" w:rsidP="000F400A">
      <w:pPr>
        <w:ind w:left="720" w:firstLine="720"/>
        <w:rPr>
          <w:lang w:val="en-US"/>
        </w:rPr>
      </w:pPr>
      <w:r>
        <w:rPr>
          <w:lang w:val="en-US"/>
        </w:rPr>
        <w:t>This is</w:t>
      </w:r>
      <w:r w:rsidR="005E1EAA">
        <w:rPr>
          <w:lang w:val="en-US"/>
        </w:rPr>
        <w:t xml:space="preserve"> </w:t>
      </w:r>
      <w:r w:rsidR="00FA38FB">
        <w:rPr>
          <w:lang w:val="en-US"/>
        </w:rPr>
        <w:t>a</w:t>
      </w:r>
      <w:r w:rsidR="005E1EAA">
        <w:rPr>
          <w:lang w:val="en-US"/>
        </w:rPr>
        <w:t xml:space="preserve"> per</w:t>
      </w:r>
      <w:r>
        <w:rPr>
          <w:lang w:val="en-US"/>
        </w:rPr>
        <w:t>fect example of a non-mutual exclusive.</w:t>
      </w:r>
    </w:p>
    <w:p w14:paraId="4D4C75C2" w14:textId="174501BE" w:rsidR="00BF3B09" w:rsidRDefault="00BF3B09" w:rsidP="000F400A">
      <w:pPr>
        <w:ind w:left="720" w:firstLine="720"/>
        <w:rPr>
          <w:lang w:val="en-US"/>
        </w:rPr>
      </w:pPr>
      <w:r>
        <w:rPr>
          <w:lang w:val="en-US"/>
        </w:rPr>
        <w:t xml:space="preserve">Based on this </w:t>
      </w:r>
      <w:r w:rsidR="006030FC">
        <w:rPr>
          <w:lang w:val="en-US"/>
        </w:rPr>
        <w:t xml:space="preserve">there is </w:t>
      </w:r>
      <w:r w:rsidR="00FA38FB">
        <w:rPr>
          <w:lang w:val="en-US"/>
        </w:rPr>
        <w:t>some</w:t>
      </w:r>
      <w:r w:rsidR="006030FC">
        <w:rPr>
          <w:lang w:val="en-US"/>
        </w:rPr>
        <w:t xml:space="preserve"> amazing problem statements that you can basically </w:t>
      </w:r>
      <w:r w:rsidR="00FA38FB">
        <w:rPr>
          <w:lang w:val="en-US"/>
        </w:rPr>
        <w:t>solve mutual exclusion</w:t>
      </w:r>
      <w:r w:rsidR="00A26DFE">
        <w:rPr>
          <w:lang w:val="en-US"/>
        </w:rPr>
        <w:t>,</w:t>
      </w:r>
    </w:p>
    <w:p w14:paraId="0E7043AE" w14:textId="77777777" w:rsidR="00A26DFE" w:rsidRDefault="00A26DFE" w:rsidP="000F400A">
      <w:pPr>
        <w:ind w:left="720" w:firstLine="720"/>
        <w:rPr>
          <w:lang w:val="en-US"/>
        </w:rPr>
      </w:pPr>
    </w:p>
    <w:p w14:paraId="7FA0D39C" w14:textId="6E37D41D" w:rsidR="00A20856" w:rsidRDefault="00A26DFE" w:rsidP="001208AD">
      <w:pPr>
        <w:ind w:left="720" w:firstLine="720"/>
        <w:rPr>
          <w:lang w:val="en-US"/>
        </w:rPr>
      </w:pPr>
      <w:r>
        <w:rPr>
          <w:lang w:val="en-US"/>
        </w:rPr>
        <w:t xml:space="preserve">Suppose if I toss a </w:t>
      </w:r>
      <w:r w:rsidR="00AE41DE">
        <w:rPr>
          <w:lang w:val="en-US"/>
        </w:rPr>
        <w:t xml:space="preserve">coin, what is the probability of the </w:t>
      </w:r>
      <w:r w:rsidR="00A20856">
        <w:rPr>
          <w:lang w:val="en-US"/>
        </w:rPr>
        <w:t>coin</w:t>
      </w:r>
      <w:r w:rsidR="00AE41DE">
        <w:rPr>
          <w:lang w:val="en-US"/>
        </w:rPr>
        <w:t xml:space="preserve"> landing </w:t>
      </w:r>
      <w:r w:rsidR="00A20856">
        <w:rPr>
          <w:lang w:val="en-US"/>
        </w:rPr>
        <w:t xml:space="preserve">on heads or </w:t>
      </w:r>
      <w:r w:rsidR="00F23EFD">
        <w:rPr>
          <w:lang w:val="en-US"/>
        </w:rPr>
        <w:t>tails?</w:t>
      </w:r>
    </w:p>
    <w:p w14:paraId="4C19D1B1" w14:textId="74C856B6" w:rsidR="001208AD" w:rsidRDefault="00A86D99" w:rsidP="001208AD">
      <w:pPr>
        <w:ind w:left="720" w:firstLine="720"/>
        <w:rPr>
          <w:lang w:val="en-US"/>
        </w:rPr>
      </w:pPr>
      <w:r>
        <w:rPr>
          <w:lang w:val="en-US"/>
        </w:rPr>
        <w:t>First,</w:t>
      </w:r>
      <w:r w:rsidR="001208AD">
        <w:rPr>
          <w:lang w:val="en-US"/>
        </w:rPr>
        <w:t xml:space="preserve"> you </w:t>
      </w:r>
      <w:r>
        <w:rPr>
          <w:lang w:val="en-US"/>
        </w:rPr>
        <w:t>must</w:t>
      </w:r>
      <w:r w:rsidR="00B92D5B">
        <w:rPr>
          <w:lang w:val="en-US"/>
        </w:rPr>
        <w:t xml:space="preserve"> figure out whether it is mutual </w:t>
      </w:r>
      <w:r w:rsidR="00F23EFD">
        <w:rPr>
          <w:lang w:val="en-US"/>
        </w:rPr>
        <w:t xml:space="preserve">exclusive or </w:t>
      </w:r>
      <w:r>
        <w:rPr>
          <w:lang w:val="en-US"/>
        </w:rPr>
        <w:t>not?</w:t>
      </w:r>
    </w:p>
    <w:p w14:paraId="04F5190A" w14:textId="4FCAD0BF" w:rsidR="00F23EFD" w:rsidRDefault="00F23EFD" w:rsidP="001208AD">
      <w:pPr>
        <w:ind w:left="720" w:firstLine="720"/>
        <w:rPr>
          <w:lang w:val="en-US"/>
        </w:rPr>
      </w:pPr>
      <w:r>
        <w:rPr>
          <w:lang w:val="en-US"/>
        </w:rPr>
        <w:t xml:space="preserve">     This is mutually </w:t>
      </w:r>
      <w:r w:rsidR="00A86D99">
        <w:rPr>
          <w:lang w:val="en-US"/>
        </w:rPr>
        <w:t>exclusive.</w:t>
      </w:r>
      <w:r>
        <w:rPr>
          <w:lang w:val="en-US"/>
        </w:rPr>
        <w:t xml:space="preserve"> </w:t>
      </w:r>
    </w:p>
    <w:p w14:paraId="32F6F16C" w14:textId="4E9F15BA" w:rsidR="00A86D99" w:rsidRDefault="00A86D99" w:rsidP="001208AD">
      <w:pPr>
        <w:ind w:left="720" w:firstLine="720"/>
        <w:rPr>
          <w:lang w:val="en-US"/>
        </w:rPr>
      </w:pPr>
      <w:r>
        <w:rPr>
          <w:lang w:val="en-US"/>
        </w:rPr>
        <w:t xml:space="preserve">Find, what is the </w:t>
      </w:r>
      <w:r w:rsidR="007A4707">
        <w:rPr>
          <w:lang w:val="en-US"/>
        </w:rPr>
        <w:t xml:space="preserve">probability of getting heads or </w:t>
      </w:r>
      <w:r w:rsidR="00687CE4">
        <w:rPr>
          <w:lang w:val="en-US"/>
        </w:rPr>
        <w:t>tails</w:t>
      </w:r>
      <w:r w:rsidR="00E91A98">
        <w:rPr>
          <w:lang w:val="en-US"/>
        </w:rPr>
        <w:t xml:space="preserve"> from specific events.</w:t>
      </w:r>
    </w:p>
    <w:p w14:paraId="66CADE7B" w14:textId="68205709" w:rsidR="00687CE4" w:rsidRDefault="002144B0" w:rsidP="001208AD">
      <w:pPr>
        <w:ind w:left="720" w:firstLine="720"/>
        <w:rPr>
          <w:lang w:val="en-US"/>
        </w:rPr>
      </w:pPr>
      <w:r>
        <w:rPr>
          <w:lang w:val="en-US"/>
        </w:rPr>
        <w:t>P (</w:t>
      </w:r>
      <w:r w:rsidR="00687CE4">
        <w:rPr>
          <w:lang w:val="en-US"/>
        </w:rPr>
        <w:t>Heads or Tails)</w:t>
      </w:r>
    </w:p>
    <w:p w14:paraId="5D5BB917" w14:textId="37CB4C36" w:rsidR="00E91A98" w:rsidRDefault="00EC3DF7" w:rsidP="001208AD">
      <w:pPr>
        <w:ind w:left="720" w:firstLine="720"/>
        <w:rPr>
          <w:lang w:val="en-US"/>
        </w:rPr>
      </w:pPr>
      <w:r>
        <w:rPr>
          <w:lang w:val="en-US"/>
        </w:rPr>
        <w:t>P (</w:t>
      </w:r>
      <w:r w:rsidR="002A24F5">
        <w:rPr>
          <w:lang w:val="en-US"/>
        </w:rPr>
        <w:t xml:space="preserve">A or </w:t>
      </w:r>
      <w:r>
        <w:rPr>
          <w:lang w:val="en-US"/>
        </w:rPr>
        <w:t>B)</w:t>
      </w:r>
      <w:r w:rsidR="002A24F5">
        <w:rPr>
          <w:lang w:val="en-US"/>
        </w:rPr>
        <w:t xml:space="preserve"> = P(A) + P(</w:t>
      </w:r>
      <w:r w:rsidR="00E11CC2">
        <w:rPr>
          <w:lang w:val="en-US"/>
        </w:rPr>
        <w:t>B) #</w:t>
      </w:r>
      <w:r w:rsidR="0026164B">
        <w:rPr>
          <w:lang w:val="en-US"/>
        </w:rPr>
        <w:t xml:space="preserve"> </w:t>
      </w:r>
      <w:r w:rsidR="00E11CC2">
        <w:rPr>
          <w:lang w:val="en-US"/>
        </w:rPr>
        <w:t>whenever</w:t>
      </w:r>
      <w:r w:rsidR="00A13EB2">
        <w:rPr>
          <w:lang w:val="en-US"/>
        </w:rPr>
        <w:t xml:space="preserve"> you have a mutual exclusive event at that point of time </w:t>
      </w:r>
      <w:r w:rsidR="00EE48E6">
        <w:rPr>
          <w:lang w:val="en-US"/>
        </w:rPr>
        <w:t xml:space="preserve">you can define this specific definition which </w:t>
      </w:r>
      <w:r w:rsidR="006C3674">
        <w:rPr>
          <w:lang w:val="en-US"/>
        </w:rPr>
        <w:t>is also called as additional rule</w:t>
      </w:r>
      <w:r w:rsidR="002144B0">
        <w:rPr>
          <w:lang w:val="en-US"/>
        </w:rPr>
        <w:t xml:space="preserve"> for mutual exclusive</w:t>
      </w:r>
      <w:r>
        <w:rPr>
          <w:lang w:val="en-US"/>
        </w:rPr>
        <w:t>.</w:t>
      </w:r>
    </w:p>
    <w:p w14:paraId="2F3DA17E" w14:textId="2A100D4B" w:rsidR="00721098" w:rsidRDefault="00B60142" w:rsidP="00590385">
      <w:pPr>
        <w:ind w:left="720" w:firstLine="720"/>
        <w:rPr>
          <w:lang w:val="en-US"/>
        </w:rPr>
      </w:pPr>
      <w:r>
        <w:rPr>
          <w:lang w:val="en-US"/>
        </w:rPr>
        <w:t>P (A or B) = P(A) + P(B)</w:t>
      </w:r>
      <w:r w:rsidR="00590385">
        <w:rPr>
          <w:lang w:val="en-US"/>
        </w:rPr>
        <w:t xml:space="preserve"> =</w:t>
      </w:r>
      <w:r w:rsidR="00721098">
        <w:rPr>
          <w:lang w:val="en-US"/>
        </w:rPr>
        <w:t xml:space="preserve"> ½ + ½ = 1</w:t>
      </w:r>
    </w:p>
    <w:p w14:paraId="155FFC5B" w14:textId="5FC48E87" w:rsidR="00721098" w:rsidRDefault="00A1397D" w:rsidP="00A1397D">
      <w:pPr>
        <w:rPr>
          <w:lang w:val="en-US"/>
        </w:rPr>
      </w:pPr>
      <w:r>
        <w:rPr>
          <w:lang w:val="en-US"/>
        </w:rPr>
        <w:t xml:space="preserve">             If I roll a dice what is the </w:t>
      </w:r>
      <w:r w:rsidR="0040659A">
        <w:rPr>
          <w:lang w:val="en-US"/>
        </w:rPr>
        <w:t xml:space="preserve">probability of getting one or </w:t>
      </w:r>
      <w:r w:rsidR="00707454">
        <w:rPr>
          <w:lang w:val="en-US"/>
        </w:rPr>
        <w:t>there or six</w:t>
      </w:r>
    </w:p>
    <w:p w14:paraId="5503259E" w14:textId="6596C262" w:rsidR="00421883" w:rsidRDefault="00707454" w:rsidP="00A1397D">
      <w:pPr>
        <w:rPr>
          <w:lang w:val="en-US"/>
        </w:rPr>
      </w:pPr>
      <w:r>
        <w:rPr>
          <w:lang w:val="en-US"/>
        </w:rPr>
        <w:t xml:space="preserve">               P (1 or 3 or 6) = </w:t>
      </w:r>
      <w:r w:rsidR="00B108A0">
        <w:rPr>
          <w:lang w:val="en-US"/>
        </w:rPr>
        <w:t>P (</w:t>
      </w:r>
      <w:r w:rsidR="002145E7">
        <w:rPr>
          <w:lang w:val="en-US"/>
        </w:rPr>
        <w:t xml:space="preserve">1) + </w:t>
      </w:r>
      <w:r w:rsidR="00B108A0">
        <w:rPr>
          <w:lang w:val="en-US"/>
        </w:rPr>
        <w:t>P (</w:t>
      </w:r>
      <w:r w:rsidR="002145E7">
        <w:rPr>
          <w:lang w:val="en-US"/>
        </w:rPr>
        <w:t>3) + P (</w:t>
      </w:r>
      <w:r w:rsidR="00BC2194">
        <w:rPr>
          <w:lang w:val="en-US"/>
        </w:rPr>
        <w:t>6) =</w:t>
      </w:r>
      <w:r w:rsidR="00A870AA">
        <w:rPr>
          <w:lang w:val="en-US"/>
        </w:rPr>
        <w:t xml:space="preserve"> 1/6</w:t>
      </w:r>
      <w:r w:rsidR="00421883">
        <w:rPr>
          <w:lang w:val="en-US"/>
        </w:rPr>
        <w:t xml:space="preserve"> + 1/6 + 1/6 = </w:t>
      </w:r>
      <w:r w:rsidR="00A034CF">
        <w:rPr>
          <w:lang w:val="en-US"/>
        </w:rPr>
        <w:t>3/6 = ½ = 0.5</w:t>
      </w:r>
    </w:p>
    <w:p w14:paraId="461450BA" w14:textId="77777777" w:rsidR="00A034CF" w:rsidRDefault="00A034CF" w:rsidP="00A1397D">
      <w:pPr>
        <w:rPr>
          <w:lang w:val="en-US"/>
        </w:rPr>
      </w:pPr>
    </w:p>
    <w:p w14:paraId="57A9929B" w14:textId="48BF5F30" w:rsidR="00254C3F" w:rsidRDefault="00254C3F" w:rsidP="00A1397D">
      <w:pPr>
        <w:rPr>
          <w:lang w:val="en-US"/>
        </w:rPr>
      </w:pPr>
      <w:r>
        <w:rPr>
          <w:lang w:val="en-US"/>
        </w:rPr>
        <w:t xml:space="preserve">Non-Mutual Exclusive </w:t>
      </w:r>
    </w:p>
    <w:p w14:paraId="3299F4A6" w14:textId="04A75A9D" w:rsidR="00254C3F" w:rsidRDefault="00254C3F" w:rsidP="00A1397D">
      <w:pPr>
        <w:rPr>
          <w:lang w:val="en-US"/>
        </w:rPr>
      </w:pPr>
      <w:r>
        <w:rPr>
          <w:lang w:val="en-US"/>
        </w:rPr>
        <w:tab/>
        <w:t xml:space="preserve">You are picking a </w:t>
      </w:r>
      <w:r w:rsidR="00413C58">
        <w:rPr>
          <w:lang w:val="en-US"/>
        </w:rPr>
        <w:t>card randomly from a deck.</w:t>
      </w:r>
    </w:p>
    <w:p w14:paraId="30A0C794" w14:textId="792FC82E" w:rsidR="00413C58" w:rsidRDefault="003A2546" w:rsidP="00A1397D">
      <w:pPr>
        <w:rPr>
          <w:lang w:val="en-US"/>
        </w:rPr>
      </w:pPr>
      <w:r>
        <w:rPr>
          <w:lang w:val="en-US"/>
        </w:rPr>
        <w:tab/>
        <w:t xml:space="preserve">Question </w:t>
      </w:r>
    </w:p>
    <w:p w14:paraId="0945AC01" w14:textId="451FA29F" w:rsidR="003A2546" w:rsidRDefault="003A2546" w:rsidP="00A1397D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What is the probability of choosing a card that is </w:t>
      </w:r>
      <w:r w:rsidR="00911121">
        <w:rPr>
          <w:lang w:val="en-US"/>
        </w:rPr>
        <w:t xml:space="preserve">queen or </w:t>
      </w:r>
      <w:r w:rsidR="002D1217">
        <w:rPr>
          <w:lang w:val="en-US"/>
        </w:rPr>
        <w:t>heart?</w:t>
      </w:r>
      <w:r w:rsidR="00911121">
        <w:rPr>
          <w:lang w:val="en-US"/>
        </w:rPr>
        <w:t xml:space="preserve"> </w:t>
      </w:r>
    </w:p>
    <w:p w14:paraId="72A221A4" w14:textId="695DFC0D" w:rsidR="005147B4" w:rsidRDefault="005147B4" w:rsidP="00A1397D">
      <w:pPr>
        <w:rPr>
          <w:lang w:val="en-US"/>
        </w:rPr>
      </w:pPr>
      <w:r>
        <w:rPr>
          <w:lang w:val="en-US"/>
        </w:rPr>
        <w:tab/>
        <w:t xml:space="preserve">Answer </w:t>
      </w:r>
      <w:r w:rsidR="002D1217">
        <w:rPr>
          <w:lang w:val="en-US"/>
        </w:rPr>
        <w:t>- 1</w:t>
      </w:r>
      <w:r>
        <w:rPr>
          <w:lang w:val="en-US"/>
        </w:rPr>
        <w:t xml:space="preserve"> This non </w:t>
      </w:r>
      <w:r w:rsidR="002D1217">
        <w:rPr>
          <w:lang w:val="en-US"/>
        </w:rPr>
        <w:t xml:space="preserve">mutual exclusive </w:t>
      </w:r>
    </w:p>
    <w:p w14:paraId="02C84ABE" w14:textId="075D1D01" w:rsidR="00EF76D8" w:rsidRDefault="00EF76D8" w:rsidP="00A1397D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 2 What is the probability of getting the queen</w:t>
      </w:r>
      <w:r w:rsidR="002E1E4B">
        <w:rPr>
          <w:lang w:val="en-US"/>
        </w:rPr>
        <w:t xml:space="preserve"> P(Q) = </w:t>
      </w:r>
      <w:r w:rsidR="00506E26">
        <w:rPr>
          <w:lang w:val="en-US"/>
        </w:rPr>
        <w:t>4/52</w:t>
      </w:r>
    </w:p>
    <w:p w14:paraId="7A68E1BB" w14:textId="65170C04" w:rsidR="00DE6CE7" w:rsidRDefault="00DE6CE7" w:rsidP="00A1397D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 3 What is the proba</w:t>
      </w:r>
      <w:r w:rsidR="002A7B7A">
        <w:rPr>
          <w:lang w:val="en-US"/>
        </w:rPr>
        <w:t xml:space="preserve">bility of getting the Heart P(Heart)= </w:t>
      </w:r>
      <w:r w:rsidR="00441251">
        <w:rPr>
          <w:lang w:val="en-US"/>
        </w:rPr>
        <w:t>13/52</w:t>
      </w:r>
    </w:p>
    <w:p w14:paraId="2D15CAC8" w14:textId="30CCEA8F" w:rsidR="007A4D77" w:rsidRDefault="007A4D77" w:rsidP="00A1397D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4 What is the probability of getting the Queen and heart </w:t>
      </w:r>
      <w:r w:rsidR="00D84E3D">
        <w:rPr>
          <w:lang w:val="en-US"/>
        </w:rPr>
        <w:t xml:space="preserve">= </w:t>
      </w:r>
      <w:r w:rsidR="00506BD2">
        <w:rPr>
          <w:lang w:val="en-US"/>
        </w:rPr>
        <w:t>P (Queen &amp; heart</w:t>
      </w:r>
      <w:r w:rsidR="009213AD">
        <w:rPr>
          <w:lang w:val="en-US"/>
        </w:rPr>
        <w:t>)</w:t>
      </w:r>
      <w:r w:rsidR="00D84E3D">
        <w:rPr>
          <w:lang w:val="en-US"/>
        </w:rPr>
        <w:t xml:space="preserve"> – 1 /52</w:t>
      </w:r>
    </w:p>
    <w:p w14:paraId="75FE6419" w14:textId="77777777" w:rsidR="00723958" w:rsidRDefault="00F844CA" w:rsidP="00A1397D">
      <w:pPr>
        <w:rPr>
          <w:lang w:val="en-US"/>
        </w:rPr>
      </w:pPr>
      <w:r>
        <w:rPr>
          <w:lang w:val="en-US"/>
        </w:rPr>
        <w:t>So,</w:t>
      </w:r>
      <w:r w:rsidR="003536AC">
        <w:rPr>
          <w:lang w:val="en-US"/>
        </w:rPr>
        <w:t xml:space="preserve"> these are the possible things </w:t>
      </w:r>
      <w:r w:rsidR="00996CE6">
        <w:rPr>
          <w:lang w:val="en-US"/>
        </w:rPr>
        <w:t xml:space="preserve">that can occur right </w:t>
      </w:r>
      <w:r w:rsidR="0073699D">
        <w:rPr>
          <w:lang w:val="en-US"/>
        </w:rPr>
        <w:t xml:space="preserve">this is the thing now if I </w:t>
      </w:r>
      <w:r w:rsidR="00D47709">
        <w:rPr>
          <w:lang w:val="en-US"/>
        </w:rPr>
        <w:t xml:space="preserve">come to the formula and this is the </w:t>
      </w:r>
    </w:p>
    <w:p w14:paraId="3C41C264" w14:textId="676DAFCE" w:rsidR="00506BD2" w:rsidRDefault="00D47709" w:rsidP="00723958">
      <w:pPr>
        <w:ind w:left="720" w:firstLine="720"/>
        <w:rPr>
          <w:b/>
          <w:bCs/>
          <w:lang w:val="en-US"/>
        </w:rPr>
      </w:pPr>
      <w:r w:rsidRPr="00723958">
        <w:rPr>
          <w:b/>
          <w:bCs/>
          <w:lang w:val="en-US"/>
        </w:rPr>
        <w:t>addition</w:t>
      </w:r>
      <w:r w:rsidR="00651E9F" w:rsidRPr="00723958">
        <w:rPr>
          <w:b/>
          <w:bCs/>
          <w:lang w:val="en-US"/>
        </w:rPr>
        <w:t xml:space="preserve"> rule for non-mutual exclusive </w:t>
      </w:r>
      <w:r w:rsidR="00286789" w:rsidRPr="00723958">
        <w:rPr>
          <w:b/>
          <w:bCs/>
          <w:lang w:val="en-US"/>
        </w:rPr>
        <w:t>event.</w:t>
      </w:r>
      <w:r w:rsidR="00651E9F" w:rsidRPr="00723958">
        <w:rPr>
          <w:b/>
          <w:bCs/>
          <w:lang w:val="en-US"/>
        </w:rPr>
        <w:t xml:space="preserve"> </w:t>
      </w:r>
    </w:p>
    <w:p w14:paraId="7D1A890F" w14:textId="7CF788A1" w:rsidR="00723958" w:rsidRDefault="00723958" w:rsidP="00723958">
      <w:pPr>
        <w:ind w:left="720" w:firstLine="720"/>
        <w:rPr>
          <w:lang w:val="en-US"/>
        </w:rPr>
      </w:pPr>
      <w:r>
        <w:rPr>
          <w:lang w:val="en-US"/>
        </w:rPr>
        <w:t>P (A</w:t>
      </w:r>
      <w:r w:rsidR="00C0696A">
        <w:rPr>
          <w:lang w:val="en-US"/>
        </w:rPr>
        <w:t xml:space="preserve"> or B) = P(A) + P (B) – </w:t>
      </w:r>
      <w:r w:rsidR="00321D64">
        <w:rPr>
          <w:lang w:val="en-US"/>
        </w:rPr>
        <w:t>P (</w:t>
      </w:r>
      <w:r w:rsidR="00C0696A">
        <w:rPr>
          <w:lang w:val="en-US"/>
        </w:rPr>
        <w:t>A</w:t>
      </w:r>
      <w:r w:rsidR="008374BF">
        <w:rPr>
          <w:lang w:val="en-US"/>
        </w:rPr>
        <w:t xml:space="preserve"> </w:t>
      </w:r>
      <w:r w:rsidR="00AC3D3A">
        <w:rPr>
          <w:lang w:val="en-US"/>
        </w:rPr>
        <w:t xml:space="preserve">inter section </w:t>
      </w:r>
      <w:r w:rsidR="00321D64">
        <w:rPr>
          <w:lang w:val="en-US"/>
        </w:rPr>
        <w:t>B) #</w:t>
      </w:r>
      <w:r w:rsidR="00C057CC">
        <w:rPr>
          <w:lang w:val="en-US"/>
        </w:rPr>
        <w:t xml:space="preserve"> A intersection B </w:t>
      </w:r>
      <w:r w:rsidR="00BD7126">
        <w:rPr>
          <w:lang w:val="en-US"/>
        </w:rPr>
        <w:t>means A and B.</w:t>
      </w:r>
    </w:p>
    <w:p w14:paraId="1210F52E" w14:textId="57DF0BD8" w:rsidR="00966B2E" w:rsidRDefault="004F3EB4" w:rsidP="00723958">
      <w:pPr>
        <w:ind w:left="720" w:firstLine="720"/>
        <w:rPr>
          <w:lang w:val="en-US"/>
        </w:rPr>
      </w:pPr>
      <w:r>
        <w:rPr>
          <w:lang w:val="en-US"/>
        </w:rPr>
        <w:t xml:space="preserve">P (Q or Heart) = P(Q) + </w:t>
      </w:r>
      <w:r w:rsidR="00FA621E">
        <w:rPr>
          <w:lang w:val="en-US"/>
        </w:rPr>
        <w:t xml:space="preserve">P </w:t>
      </w:r>
      <w:r w:rsidR="004B5EDB">
        <w:rPr>
          <w:lang w:val="en-US"/>
        </w:rPr>
        <w:t>(Heart</w:t>
      </w:r>
      <w:r w:rsidR="00FA621E">
        <w:rPr>
          <w:lang w:val="en-US"/>
        </w:rPr>
        <w:t xml:space="preserve">) – </w:t>
      </w:r>
      <w:r w:rsidR="00321D64">
        <w:rPr>
          <w:lang w:val="en-US"/>
        </w:rPr>
        <w:t>P (Q</w:t>
      </w:r>
      <w:r w:rsidR="00FA621E">
        <w:rPr>
          <w:lang w:val="en-US"/>
        </w:rPr>
        <w:t xml:space="preserve"> and Heart</w:t>
      </w:r>
      <w:r w:rsidR="00AE4841">
        <w:rPr>
          <w:lang w:val="en-US"/>
        </w:rPr>
        <w:t>) = 4/</w:t>
      </w:r>
      <w:r w:rsidR="004D24DA">
        <w:rPr>
          <w:lang w:val="en-US"/>
        </w:rPr>
        <w:t>52 + 13/</w:t>
      </w:r>
      <w:r w:rsidR="00321D64">
        <w:rPr>
          <w:lang w:val="en-US"/>
        </w:rPr>
        <w:t>52 -</w:t>
      </w:r>
      <w:r w:rsidR="00966B2E">
        <w:rPr>
          <w:lang w:val="en-US"/>
        </w:rPr>
        <w:t xml:space="preserve"> 1/52 = 16/52 =</w:t>
      </w:r>
      <w:r w:rsidR="004075D4">
        <w:rPr>
          <w:lang w:val="en-US"/>
        </w:rPr>
        <w:t xml:space="preserve"> 0.3076</w:t>
      </w:r>
    </w:p>
    <w:p w14:paraId="2F55FDD5" w14:textId="279ABCA7" w:rsidR="004B5EDB" w:rsidRDefault="00321D64" w:rsidP="004B5EDB">
      <w:pPr>
        <w:rPr>
          <w:b/>
          <w:bCs/>
          <w:lang w:val="en-US"/>
        </w:rPr>
      </w:pPr>
      <w:r w:rsidRPr="00321D64">
        <w:rPr>
          <w:b/>
          <w:bCs/>
          <w:lang w:val="en-US"/>
        </w:rPr>
        <w:t>Multiplication Rule</w:t>
      </w:r>
    </w:p>
    <w:p w14:paraId="4CDE65CF" w14:textId="5AFB417A" w:rsidR="00321D64" w:rsidRDefault="00321D64" w:rsidP="009F0F71">
      <w:pPr>
        <w:rPr>
          <w:lang w:val="en-US"/>
        </w:rPr>
      </w:pPr>
      <w:r>
        <w:rPr>
          <w:lang w:val="en-US"/>
        </w:rPr>
        <w:t xml:space="preserve"> </w:t>
      </w:r>
      <w:r w:rsidR="00476A89">
        <w:rPr>
          <w:lang w:val="en-US"/>
        </w:rPr>
        <w:t>Independent events</w:t>
      </w:r>
      <w:r w:rsidR="001F6C7B">
        <w:rPr>
          <w:lang w:val="en-US"/>
        </w:rPr>
        <w:t xml:space="preserve"> and non-</w:t>
      </w:r>
      <w:r w:rsidR="00BC2194">
        <w:rPr>
          <w:lang w:val="en-US"/>
        </w:rPr>
        <w:t>independent</w:t>
      </w:r>
      <w:r w:rsidR="001F6C7B">
        <w:rPr>
          <w:lang w:val="en-US"/>
        </w:rPr>
        <w:t xml:space="preserve"> rules </w:t>
      </w:r>
    </w:p>
    <w:p w14:paraId="5C248373" w14:textId="30BFBEF2" w:rsidR="00D522A4" w:rsidRDefault="00D522A4" w:rsidP="009F0F71">
      <w:pPr>
        <w:rPr>
          <w:lang w:val="en-US"/>
        </w:rPr>
      </w:pPr>
      <w:r>
        <w:rPr>
          <w:lang w:val="en-US"/>
        </w:rPr>
        <w:t xml:space="preserve">   E.g., Rolling a dice </w:t>
      </w:r>
      <w:r w:rsidR="0010188E">
        <w:rPr>
          <w:lang w:val="en-US"/>
        </w:rPr>
        <w:t>I may get {1,2,3,4,5,6}</w:t>
      </w:r>
    </w:p>
    <w:p w14:paraId="1B55D061" w14:textId="71A8B06E" w:rsidR="00301926" w:rsidRDefault="00301926" w:rsidP="009F0F71">
      <w:pPr>
        <w:rPr>
          <w:lang w:val="en-US"/>
        </w:rPr>
      </w:pPr>
      <w:r>
        <w:rPr>
          <w:lang w:val="en-US"/>
        </w:rPr>
        <w:t>In 1</w:t>
      </w:r>
      <w:r w:rsidRPr="00301926">
        <w:rPr>
          <w:vertAlign w:val="superscript"/>
          <w:lang w:val="en-US"/>
        </w:rPr>
        <w:t>st</w:t>
      </w:r>
      <w:r>
        <w:rPr>
          <w:lang w:val="en-US"/>
        </w:rPr>
        <w:t xml:space="preserve"> instance </w:t>
      </w:r>
      <w:r w:rsidR="009453C9">
        <w:rPr>
          <w:lang w:val="en-US"/>
        </w:rPr>
        <w:t xml:space="preserve">I may get 1 </w:t>
      </w:r>
    </w:p>
    <w:p w14:paraId="0FB7C8D3" w14:textId="38CD4485" w:rsidR="009453C9" w:rsidRDefault="009453C9" w:rsidP="009F0F71">
      <w:pPr>
        <w:rPr>
          <w:lang w:val="en-US"/>
        </w:rPr>
      </w:pPr>
      <w:r>
        <w:rPr>
          <w:lang w:val="en-US"/>
        </w:rPr>
        <w:t>In 2</w:t>
      </w:r>
      <w:r w:rsidRPr="009453C9">
        <w:rPr>
          <w:vertAlign w:val="superscript"/>
          <w:lang w:val="en-US"/>
        </w:rPr>
        <w:t>nd</w:t>
      </w:r>
      <w:r>
        <w:rPr>
          <w:lang w:val="en-US"/>
        </w:rPr>
        <w:t xml:space="preserve"> instances</w:t>
      </w:r>
      <w:r w:rsidR="003C720F">
        <w:rPr>
          <w:lang w:val="en-US"/>
        </w:rPr>
        <w:t xml:space="preserve"> it is possible I may get one </w:t>
      </w:r>
    </w:p>
    <w:p w14:paraId="40A52C2B" w14:textId="453240FC" w:rsidR="0095409F" w:rsidRDefault="0095409F" w:rsidP="009F0F71">
      <w:pPr>
        <w:rPr>
          <w:lang w:val="en-US"/>
        </w:rPr>
      </w:pPr>
      <w:r>
        <w:rPr>
          <w:lang w:val="en-US"/>
        </w:rPr>
        <w:t>In 3</w:t>
      </w:r>
      <w:r w:rsidRPr="0095409F">
        <w:rPr>
          <w:vertAlign w:val="superscript"/>
          <w:lang w:val="en-US"/>
        </w:rPr>
        <w:t>rd</w:t>
      </w:r>
      <w:r>
        <w:rPr>
          <w:lang w:val="en-US"/>
        </w:rPr>
        <w:t xml:space="preserve"> instances I may get two</w:t>
      </w:r>
      <w:r w:rsidR="00A03412">
        <w:rPr>
          <w:lang w:val="en-US"/>
        </w:rPr>
        <w:t>, I may get any number.</w:t>
      </w:r>
    </w:p>
    <w:p w14:paraId="7CE5E9AB" w14:textId="7716E402" w:rsidR="006B10C1" w:rsidRDefault="000A0671" w:rsidP="009F0F71">
      <w:pPr>
        <w:rPr>
          <w:lang w:val="en-US"/>
        </w:rPr>
      </w:pPr>
      <w:r>
        <w:rPr>
          <w:lang w:val="en-US"/>
        </w:rPr>
        <w:t>So,</w:t>
      </w:r>
      <w:r w:rsidR="00A03412">
        <w:rPr>
          <w:lang w:val="en-US"/>
        </w:rPr>
        <w:t xml:space="preserve"> </w:t>
      </w:r>
      <w:r w:rsidR="006B10C1">
        <w:rPr>
          <w:lang w:val="en-US"/>
        </w:rPr>
        <w:t>one</w:t>
      </w:r>
      <w:r w:rsidR="00AF01EA">
        <w:rPr>
          <w:lang w:val="en-US"/>
        </w:rPr>
        <w:t xml:space="preserve"> event is not at all dependent on </w:t>
      </w:r>
      <w:r w:rsidR="004D148E">
        <w:rPr>
          <w:lang w:val="en-US"/>
        </w:rPr>
        <w:t xml:space="preserve">the other event, because any time we roll </w:t>
      </w:r>
      <w:r w:rsidR="00804210">
        <w:rPr>
          <w:lang w:val="en-US"/>
        </w:rPr>
        <w:t xml:space="preserve">every </w:t>
      </w:r>
      <w:r w:rsidR="004E19B5">
        <w:rPr>
          <w:lang w:val="en-US"/>
        </w:rPr>
        <w:t>possibility</w:t>
      </w:r>
      <w:r w:rsidR="00804210">
        <w:rPr>
          <w:lang w:val="en-US"/>
        </w:rPr>
        <w:t xml:space="preserve"> or every </w:t>
      </w:r>
      <w:r w:rsidR="004E19B5">
        <w:rPr>
          <w:lang w:val="en-US"/>
        </w:rPr>
        <w:t>outcome</w:t>
      </w:r>
      <w:r w:rsidR="00804210">
        <w:rPr>
          <w:lang w:val="en-US"/>
        </w:rPr>
        <w:t xml:space="preserve"> </w:t>
      </w:r>
      <w:r>
        <w:rPr>
          <w:lang w:val="en-US"/>
        </w:rPr>
        <w:t>has an equal probability to come so over here</w:t>
      </w:r>
      <w:r w:rsidR="006B10C1">
        <w:rPr>
          <w:lang w:val="en-US"/>
        </w:rPr>
        <w:t>,</w:t>
      </w:r>
      <w:r>
        <w:rPr>
          <w:lang w:val="en-US"/>
        </w:rPr>
        <w:t xml:space="preserve"> </w:t>
      </w:r>
    </w:p>
    <w:p w14:paraId="1FC23E80" w14:textId="6A957878" w:rsidR="00A03412" w:rsidRDefault="003C37EB" w:rsidP="006B10C1">
      <w:pPr>
        <w:ind w:firstLine="720"/>
        <w:rPr>
          <w:lang w:val="en-US"/>
        </w:rPr>
      </w:pPr>
      <w:r>
        <w:rPr>
          <w:lang w:val="en-US"/>
        </w:rPr>
        <w:t xml:space="preserve">what you can understand is that </w:t>
      </w:r>
      <w:r w:rsidR="004E19B5">
        <w:rPr>
          <w:lang w:val="en-US"/>
        </w:rPr>
        <w:t>each</w:t>
      </w:r>
      <w:r w:rsidR="006B10C1">
        <w:rPr>
          <w:lang w:val="en-US"/>
        </w:rPr>
        <w:t xml:space="preserve"> event</w:t>
      </w:r>
      <w:r w:rsidR="004E19B5">
        <w:rPr>
          <w:lang w:val="en-US"/>
        </w:rPr>
        <w:t xml:space="preserve"> is independent.</w:t>
      </w:r>
      <w:r w:rsidR="006B10C1">
        <w:rPr>
          <w:lang w:val="en-US"/>
        </w:rPr>
        <w:t xml:space="preserve"> </w:t>
      </w:r>
      <w:r w:rsidR="007565FB">
        <w:rPr>
          <w:lang w:val="en-US"/>
        </w:rPr>
        <w:t xml:space="preserve">If </w:t>
      </w:r>
      <w:r w:rsidR="000948AF">
        <w:rPr>
          <w:lang w:val="en-US"/>
        </w:rPr>
        <w:t>any number comes it does n</w:t>
      </w:r>
      <w:r w:rsidR="005F7DBB">
        <w:rPr>
          <w:lang w:val="en-US"/>
        </w:rPr>
        <w:t>ot impact of any other event.</w:t>
      </w:r>
    </w:p>
    <w:p w14:paraId="713D75BB" w14:textId="21DDF903" w:rsidR="008A32C2" w:rsidRDefault="008A32C2" w:rsidP="006B10C1">
      <w:pPr>
        <w:ind w:firstLine="720"/>
        <w:rPr>
          <w:lang w:val="en-US"/>
        </w:rPr>
      </w:pPr>
      <w:r>
        <w:rPr>
          <w:lang w:val="en-US"/>
        </w:rPr>
        <w:t xml:space="preserve">Every time you </w:t>
      </w:r>
      <w:r w:rsidR="0054445D">
        <w:rPr>
          <w:lang w:val="en-US"/>
        </w:rPr>
        <w:t>roll,</w:t>
      </w:r>
      <w:r>
        <w:rPr>
          <w:lang w:val="en-US"/>
        </w:rPr>
        <w:t xml:space="preserve"> and everybody has </w:t>
      </w:r>
      <w:r w:rsidR="00124444">
        <w:rPr>
          <w:lang w:val="en-US"/>
        </w:rPr>
        <w:t>an</w:t>
      </w:r>
      <w:r w:rsidR="0054445D">
        <w:rPr>
          <w:lang w:val="en-US"/>
        </w:rPr>
        <w:t xml:space="preserve"> equal probability to come over here this is what is an i</w:t>
      </w:r>
      <w:r w:rsidR="0040688D">
        <w:rPr>
          <w:lang w:val="en-US"/>
        </w:rPr>
        <w:t xml:space="preserve">ndependent </w:t>
      </w:r>
      <w:r w:rsidR="00A34812">
        <w:rPr>
          <w:lang w:val="en-US"/>
        </w:rPr>
        <w:t xml:space="preserve">event called let me </w:t>
      </w:r>
      <w:r w:rsidR="00C162A5">
        <w:rPr>
          <w:lang w:val="en-US"/>
        </w:rPr>
        <w:t>talk about non-independent event or I will also say i</w:t>
      </w:r>
      <w:r w:rsidR="007171FF">
        <w:rPr>
          <w:lang w:val="en-US"/>
        </w:rPr>
        <w:t xml:space="preserve">t as non-not non-independent but instead </w:t>
      </w:r>
      <w:r w:rsidR="00B70184">
        <w:rPr>
          <w:lang w:val="en-US"/>
        </w:rPr>
        <w:t xml:space="preserve">I’ll say dependent </w:t>
      </w:r>
      <w:r w:rsidR="00116A3D">
        <w:rPr>
          <w:lang w:val="en-US"/>
        </w:rPr>
        <w:t xml:space="preserve">event so I will talk about </w:t>
      </w:r>
    </w:p>
    <w:p w14:paraId="797FC263" w14:textId="6788C42D" w:rsidR="00116A3D" w:rsidRDefault="00116A3D" w:rsidP="006B10C1">
      <w:pPr>
        <w:ind w:firstLine="720"/>
        <w:rPr>
          <w:lang w:val="en-US"/>
        </w:rPr>
      </w:pPr>
      <w:r>
        <w:rPr>
          <w:lang w:val="en-US"/>
        </w:rPr>
        <w:t xml:space="preserve">Dependent </w:t>
      </w:r>
      <w:r w:rsidR="00962CB3">
        <w:rPr>
          <w:lang w:val="en-US"/>
        </w:rPr>
        <w:t>Event</w:t>
      </w:r>
    </w:p>
    <w:p w14:paraId="2C7F4CAF" w14:textId="5E2AFFAD" w:rsidR="00962CB3" w:rsidRDefault="008419E7" w:rsidP="006B10C1">
      <w:pPr>
        <w:ind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30CAF3" wp14:editId="598C33B4">
                <wp:simplePos x="0" y="0"/>
                <wp:positionH relativeFrom="column">
                  <wp:posOffset>1483200</wp:posOffset>
                </wp:positionH>
                <wp:positionV relativeFrom="paragraph">
                  <wp:posOffset>257905</wp:posOffset>
                </wp:positionV>
                <wp:extent cx="1656000" cy="640800"/>
                <wp:effectExtent l="0" t="0" r="20955" b="260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6000" cy="640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D90E81D" id="Rectangle 9" o:spid="_x0000_s1026" style="position:absolute;margin-left:116.8pt;margin-top:20.3pt;width:130.4pt;height:50.4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" fillcolor="#4472c4 [3204]" strokecolor="#09101d [484]" strokeweight="1pt"/>
            </w:pict>
          </mc:Fallback>
        </mc:AlternateContent>
      </w:r>
      <w:r w:rsidR="00962CB3">
        <w:rPr>
          <w:lang w:val="en-US"/>
        </w:rPr>
        <w:t xml:space="preserve">  </w:t>
      </w:r>
      <w:r>
        <w:rPr>
          <w:lang w:val="en-US"/>
        </w:rPr>
        <w:t>E.g.,</w:t>
      </w:r>
      <w:r w:rsidR="00962CB3">
        <w:rPr>
          <w:lang w:val="en-US"/>
        </w:rPr>
        <w:t xml:space="preserve"> </w:t>
      </w:r>
      <w:r w:rsidR="0056555B">
        <w:rPr>
          <w:lang w:val="en-US"/>
        </w:rPr>
        <w:t>In the bag, 3 Red Marb</w:t>
      </w:r>
      <w:r w:rsidR="00030A1A">
        <w:rPr>
          <w:lang w:val="en-US"/>
        </w:rPr>
        <w:t>le</w:t>
      </w:r>
      <w:r w:rsidR="0056555B">
        <w:rPr>
          <w:lang w:val="en-US"/>
        </w:rPr>
        <w:t>, and 2 Green Marb</w:t>
      </w:r>
      <w:r w:rsidR="00030A1A">
        <w:rPr>
          <w:lang w:val="en-US"/>
        </w:rPr>
        <w:t>l</w:t>
      </w:r>
      <w:r w:rsidR="0056555B">
        <w:rPr>
          <w:lang w:val="en-US"/>
        </w:rPr>
        <w:t>e</w:t>
      </w:r>
    </w:p>
    <w:p w14:paraId="3031AE31" w14:textId="2211241A" w:rsidR="008419E7" w:rsidRDefault="008419E7" w:rsidP="006B10C1">
      <w:pPr>
        <w:ind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CC5306" wp14:editId="0F347613">
                <wp:simplePos x="0" y="0"/>
                <wp:positionH relativeFrom="column">
                  <wp:posOffset>2216990</wp:posOffset>
                </wp:positionH>
                <wp:positionV relativeFrom="paragraph">
                  <wp:posOffset>87620</wp:posOffset>
                </wp:positionV>
                <wp:extent cx="107745" cy="136800"/>
                <wp:effectExtent l="0" t="0" r="6985" b="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45" cy="136800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CE95A1" id="Oval 11" o:spid="_x0000_s1026" style="position:absolute;margin-left:174.55pt;margin-top:6.9pt;width:8.5pt;height:10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" fillcolor="#ed7d31" stroked="f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7E7139" wp14:editId="471B0AE5">
                <wp:simplePos x="0" y="0"/>
                <wp:positionH relativeFrom="column">
                  <wp:posOffset>2635200</wp:posOffset>
                </wp:positionH>
                <wp:positionV relativeFrom="paragraph">
                  <wp:posOffset>95560</wp:posOffset>
                </wp:positionV>
                <wp:extent cx="107745" cy="136800"/>
                <wp:effectExtent l="0" t="0" r="6985" b="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45" cy="136800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AC10D8" id="Oval 12" o:spid="_x0000_s1026" style="position:absolute;margin-left:207.5pt;margin-top:7.5pt;width:8.5pt;height:1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" fillcolor="#ed7d31" stroked="f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756425" wp14:editId="479E7093">
                <wp:simplePos x="0" y="0"/>
                <wp:positionH relativeFrom="column">
                  <wp:posOffset>1742400</wp:posOffset>
                </wp:positionH>
                <wp:positionV relativeFrom="paragraph">
                  <wp:posOffset>87990</wp:posOffset>
                </wp:positionV>
                <wp:extent cx="108000" cy="108000"/>
                <wp:effectExtent l="0" t="0" r="6350" b="63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" cy="108000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B81B8E5" id="Oval 10" o:spid="_x0000_s1026" style="position:absolute;margin-left:137.2pt;margin-top:6.95pt;width:8.5pt;height:8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" fillcolor="#ed7d31 [3205]" stroked="f"/>
            </w:pict>
          </mc:Fallback>
        </mc:AlternateContent>
      </w:r>
      <w:r>
        <w:rPr>
          <w:lang w:val="en-US"/>
        </w:rPr>
        <w:tab/>
      </w:r>
    </w:p>
    <w:p w14:paraId="3136FF66" w14:textId="55C5F828" w:rsidR="00962CB3" w:rsidRDefault="008419E7" w:rsidP="006B10C1">
      <w:pPr>
        <w:ind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16F8B88" wp14:editId="48AA5A3B">
                <wp:simplePos x="0" y="0"/>
                <wp:positionH relativeFrom="column">
                  <wp:posOffset>2246400</wp:posOffset>
                </wp:positionH>
                <wp:positionV relativeFrom="paragraph">
                  <wp:posOffset>73960</wp:posOffset>
                </wp:positionV>
                <wp:extent cx="107745" cy="136800"/>
                <wp:effectExtent l="0" t="0" r="6985" b="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45" cy="13680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chemeClr val="accent6">
                                <a:lumMod val="67000"/>
                              </a:schemeClr>
                            </a:gs>
                            <a:gs pos="48000">
                              <a:schemeClr val="accent6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2488AF" id="Oval 14" o:spid="_x0000_s1026" style="position:absolute;margin-left:176.9pt;margin-top:5.8pt;width:8.5pt;height:10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" fillcolor="#4a732f [2153]" stroked="f">
                <v:fill color2="#a8d08d [1945]" rotate="t" angle="180" colors="0 #4b7430;31457f #74b349;1 #a9d18e" focus="100%" type="gradient"/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06D632" wp14:editId="3D76252F">
                <wp:simplePos x="0" y="0"/>
                <wp:positionH relativeFrom="column">
                  <wp:posOffset>1756800</wp:posOffset>
                </wp:positionH>
                <wp:positionV relativeFrom="paragraph">
                  <wp:posOffset>81160</wp:posOffset>
                </wp:positionV>
                <wp:extent cx="107745" cy="136800"/>
                <wp:effectExtent l="0" t="0" r="6985" b="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45" cy="13680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chemeClr val="accent6">
                                <a:lumMod val="67000"/>
                              </a:schemeClr>
                            </a:gs>
                            <a:gs pos="48000">
                              <a:schemeClr val="accent6">
                                <a:lumMod val="97000"/>
                                <a:lumOff val="3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</a:scheme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0ACADE" id="Oval 13" o:spid="_x0000_s1026" style="position:absolute;margin-left:138.35pt;margin-top:6.4pt;width:8.5pt;height:10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" fillcolor="#4a732f [2153]" stroked="f">
                <v:fill color2="#a8d08d [1945]" rotate="t" angle="180" colors="0 #4b7430;31457f #74b349;1 #a9d18e" focus="100%" type="gradient"/>
              </v:oval>
            </w:pict>
          </mc:Fallback>
        </mc:AlternateContent>
      </w:r>
      <w:r w:rsidR="00962CB3">
        <w:rPr>
          <w:lang w:val="en-US"/>
        </w:rPr>
        <w:tab/>
      </w:r>
    </w:p>
    <w:p w14:paraId="05515458" w14:textId="5BCE31E7" w:rsidR="0010188E" w:rsidRDefault="00D21213" w:rsidP="009F0F71">
      <w:pPr>
        <w:rPr>
          <w:lang w:val="en-US"/>
        </w:rPr>
      </w:pPr>
      <w:r>
        <w:rPr>
          <w:lang w:val="en-US"/>
        </w:rPr>
        <w:lastRenderedPageBreak/>
        <w:br/>
        <w:t>1</w:t>
      </w:r>
      <w:r w:rsidRPr="00D21213">
        <w:rPr>
          <w:vertAlign w:val="superscript"/>
          <w:lang w:val="en-US"/>
        </w:rPr>
        <w:t>st</w:t>
      </w:r>
      <w:r>
        <w:rPr>
          <w:lang w:val="en-US"/>
        </w:rPr>
        <w:t xml:space="preserve"> instance if I pick </w:t>
      </w:r>
      <w:r w:rsidR="00030A1A">
        <w:rPr>
          <w:lang w:val="en-US"/>
        </w:rPr>
        <w:t xml:space="preserve">out a marble. </w:t>
      </w:r>
      <w:r w:rsidR="006043AF">
        <w:rPr>
          <w:lang w:val="en-US"/>
        </w:rPr>
        <w:t>What is the probability of red marble.</w:t>
      </w:r>
    </w:p>
    <w:p w14:paraId="0F9F2DD8" w14:textId="79C96147" w:rsidR="006043AF" w:rsidRDefault="008675D6" w:rsidP="009F0F71">
      <w:pPr>
        <w:rPr>
          <w:lang w:val="en-US"/>
        </w:rPr>
      </w:pPr>
      <w:r>
        <w:rPr>
          <w:lang w:val="en-US"/>
        </w:rPr>
        <w:t xml:space="preserve">P </w:t>
      </w:r>
      <w:r w:rsidR="0073242A">
        <w:rPr>
          <w:lang w:val="en-US"/>
        </w:rPr>
        <w:t>(Red</w:t>
      </w:r>
      <w:r>
        <w:rPr>
          <w:lang w:val="en-US"/>
        </w:rPr>
        <w:t xml:space="preserve">) = </w:t>
      </w:r>
      <w:r w:rsidR="007C7B4B">
        <w:rPr>
          <w:lang w:val="en-US"/>
        </w:rPr>
        <w:t>3</w:t>
      </w:r>
      <w:r>
        <w:rPr>
          <w:lang w:val="en-US"/>
        </w:rPr>
        <w:t xml:space="preserve">/5 </w:t>
      </w:r>
    </w:p>
    <w:p w14:paraId="29832213" w14:textId="39F31F10" w:rsidR="0073242A" w:rsidRDefault="0073242A" w:rsidP="009F0F71">
      <w:pPr>
        <w:rPr>
          <w:lang w:val="en-US"/>
        </w:rPr>
      </w:pPr>
      <w:r>
        <w:rPr>
          <w:lang w:val="en-US"/>
        </w:rPr>
        <w:t>Let suppose in 1</w:t>
      </w:r>
      <w:r w:rsidRPr="0073242A">
        <w:rPr>
          <w:vertAlign w:val="superscript"/>
          <w:lang w:val="en-US"/>
        </w:rPr>
        <w:t>st</w:t>
      </w:r>
      <w:r>
        <w:rPr>
          <w:lang w:val="en-US"/>
        </w:rPr>
        <w:t xml:space="preserve"> instance </w:t>
      </w:r>
      <w:r w:rsidR="00CE6645">
        <w:rPr>
          <w:lang w:val="en-US"/>
        </w:rPr>
        <w:t>you pick up red marble,</w:t>
      </w:r>
      <w:r w:rsidR="001771D8">
        <w:rPr>
          <w:lang w:val="en-US"/>
        </w:rPr>
        <w:t xml:space="preserve"> </w:t>
      </w:r>
    </w:p>
    <w:p w14:paraId="4A0D13DE" w14:textId="5316DA73" w:rsidR="00CE6645" w:rsidRDefault="00CE6645" w:rsidP="009F0F71">
      <w:pPr>
        <w:rPr>
          <w:lang w:val="en-US"/>
        </w:rPr>
      </w:pPr>
      <w:r>
        <w:rPr>
          <w:lang w:val="en-US"/>
        </w:rPr>
        <w:tab/>
        <w:t xml:space="preserve">How many marbles are </w:t>
      </w:r>
      <w:r w:rsidR="003C31DE">
        <w:rPr>
          <w:lang w:val="en-US"/>
        </w:rPr>
        <w:t>remaining.</w:t>
      </w:r>
    </w:p>
    <w:p w14:paraId="5F60AC7F" w14:textId="6FAD8E61" w:rsidR="0010188E" w:rsidRPr="00321D64" w:rsidRDefault="003C31DE" w:rsidP="009F0F7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020A221" wp14:editId="79E1E8C2">
                <wp:simplePos x="0" y="0"/>
                <wp:positionH relativeFrom="column">
                  <wp:posOffset>1597660</wp:posOffset>
                </wp:positionH>
                <wp:positionV relativeFrom="paragraph">
                  <wp:posOffset>160655</wp:posOffset>
                </wp:positionV>
                <wp:extent cx="143520" cy="114945"/>
                <wp:effectExtent l="0" t="0" r="8890" b="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43520" cy="114945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A90904" id="Oval 17" o:spid="_x0000_s1026" style="position:absolute;margin-left:125.8pt;margin-top:12.65pt;width:11.3pt;height:9.0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" fillcolor="#ed7d31" stroked="f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2526466" wp14:editId="0A2A9C71">
                <wp:simplePos x="0" y="0"/>
                <wp:positionH relativeFrom="column">
                  <wp:posOffset>1296000</wp:posOffset>
                </wp:positionH>
                <wp:positionV relativeFrom="paragraph">
                  <wp:posOffset>175765</wp:posOffset>
                </wp:positionV>
                <wp:extent cx="143520" cy="114945"/>
                <wp:effectExtent l="0" t="0" r="8890" b="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43520" cy="114945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FBE0CE" id="Oval 16" o:spid="_x0000_s1026" style="position:absolute;margin-left:102.05pt;margin-top:13.85pt;width:11.3pt;height:9.0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" fillcolor="#ed7d31" stroked="f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7FEDE75" wp14:editId="73A5F8BF">
                <wp:simplePos x="0" y="0"/>
                <wp:positionH relativeFrom="column">
                  <wp:posOffset>1108800</wp:posOffset>
                </wp:positionH>
                <wp:positionV relativeFrom="paragraph">
                  <wp:posOffset>2965</wp:posOffset>
                </wp:positionV>
                <wp:extent cx="834965" cy="727200"/>
                <wp:effectExtent l="0" t="0" r="22860" b="158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965" cy="72720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CE80A" id="Rectangle 15" o:spid="_x0000_s1026" style="position:absolute;margin-left:87.3pt;margin-top:.25pt;width:65.75pt;height:57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" fillcolor="#4472c4" strokecolor="#172c51" strokeweight="1pt"/>
            </w:pict>
          </mc:Fallback>
        </mc:AlternateContent>
      </w:r>
    </w:p>
    <w:p w14:paraId="55D13D1D" w14:textId="7B8E9473" w:rsidR="004F3EB4" w:rsidRPr="00723958" w:rsidRDefault="003C31DE" w:rsidP="00723958">
      <w:pPr>
        <w:ind w:left="720"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1F678A1" wp14:editId="2303C3A4">
                <wp:simplePos x="0" y="0"/>
                <wp:positionH relativeFrom="column">
                  <wp:posOffset>1648800</wp:posOffset>
                </wp:positionH>
                <wp:positionV relativeFrom="paragraph">
                  <wp:posOffset>131375</wp:posOffset>
                </wp:positionV>
                <wp:extent cx="107745" cy="136800"/>
                <wp:effectExtent l="0" t="0" r="6985" b="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45" cy="13680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70AD47">
                                <a:lumMod val="67000"/>
                              </a:srgbClr>
                            </a:gs>
                            <a:gs pos="48000">
                              <a:srgbClr val="70AD47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70AD47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3BEC25" id="Oval 19" o:spid="_x0000_s1026" style="position:absolute;margin-left:129.85pt;margin-top:10.35pt;width:8.5pt;height:10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" fillcolor="#4b7430" stroked="f">
                <v:fill color2="#a9d18e" rotate="t" angle="180" colors="0 #4b7430;31457f #74b349;1 #a9d18e" focus="100%" type="gradient"/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27C381" wp14:editId="1A1A1FA5">
                <wp:simplePos x="0" y="0"/>
                <wp:positionH relativeFrom="column">
                  <wp:posOffset>1310400</wp:posOffset>
                </wp:positionH>
                <wp:positionV relativeFrom="paragraph">
                  <wp:posOffset>129310</wp:posOffset>
                </wp:positionV>
                <wp:extent cx="107745" cy="136800"/>
                <wp:effectExtent l="0" t="0" r="6985" b="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745" cy="13680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rgbClr val="70AD47">
                                <a:lumMod val="67000"/>
                              </a:srgbClr>
                            </a:gs>
                            <a:gs pos="48000">
                              <a:srgbClr val="70AD47">
                                <a:lumMod val="97000"/>
                                <a:lumOff val="3000"/>
                              </a:srgbClr>
                            </a:gs>
                            <a:gs pos="100000">
                              <a:srgbClr val="70AD47">
                                <a:lumMod val="60000"/>
                                <a:lumOff val="40000"/>
                              </a:srgbClr>
                            </a:gs>
                          </a:gsLst>
                          <a:lin ang="16200000" scaled="1"/>
                          <a:tileRect/>
                        </a:gradFill>
                        <a:ln>
                          <a:noFill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AC8734" id="Oval 18" o:spid="_x0000_s1026" style="position:absolute;margin-left:103.2pt;margin-top:10.2pt;width:8.5pt;height:10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" fillcolor="#4b7430" stroked="f">
                <v:fill color2="#a9d18e" rotate="t" angle="180" colors="0 #4b7430;31457f #74b349;1 #a9d18e" focus="100%" type="gradient"/>
              </v:oval>
            </w:pict>
          </mc:Fallback>
        </mc:AlternateContent>
      </w:r>
      <w:r w:rsidR="004F3EB4">
        <w:rPr>
          <w:lang w:val="en-US"/>
        </w:rPr>
        <w:t xml:space="preserve"> </w:t>
      </w:r>
    </w:p>
    <w:p w14:paraId="26780CE2" w14:textId="1A092182" w:rsidR="00D84E3D" w:rsidRDefault="00723958" w:rsidP="00A1397D">
      <w:pPr>
        <w:rPr>
          <w:lang w:val="en-US"/>
        </w:rPr>
      </w:pPr>
      <w:r>
        <w:rPr>
          <w:lang w:val="en-US"/>
        </w:rPr>
        <w:t xml:space="preserve">               </w:t>
      </w:r>
    </w:p>
    <w:p w14:paraId="58DCC835" w14:textId="77777777" w:rsidR="00DC654A" w:rsidRDefault="001771D8" w:rsidP="00A1397D">
      <w:pPr>
        <w:rPr>
          <w:lang w:val="en-US"/>
        </w:rPr>
      </w:pPr>
      <w:r>
        <w:rPr>
          <w:lang w:val="en-US"/>
        </w:rPr>
        <w:t>Now what is the proba</w:t>
      </w:r>
      <w:r w:rsidR="005B5499">
        <w:rPr>
          <w:lang w:val="en-US"/>
        </w:rPr>
        <w:t>bility of picking up green marble</w:t>
      </w:r>
      <w:r w:rsidR="00DC654A">
        <w:rPr>
          <w:lang w:val="en-US"/>
        </w:rPr>
        <w:t xml:space="preserve"> P(Green) = 2/4</w:t>
      </w:r>
    </w:p>
    <w:p w14:paraId="57F45F96" w14:textId="6D3CD02D" w:rsidR="00DC654A" w:rsidRDefault="005C2FA9" w:rsidP="00A1397D">
      <w:pPr>
        <w:rPr>
          <w:b/>
          <w:bCs/>
          <w:lang w:val="en-US"/>
        </w:rPr>
      </w:pPr>
      <w:r w:rsidRPr="00AB2358">
        <w:rPr>
          <w:b/>
          <w:bCs/>
          <w:lang w:val="en-US"/>
        </w:rPr>
        <w:t xml:space="preserve">This is </w:t>
      </w:r>
      <w:r w:rsidR="00AB2358" w:rsidRPr="00AB2358">
        <w:rPr>
          <w:b/>
          <w:bCs/>
          <w:lang w:val="en-US"/>
        </w:rPr>
        <w:t>perfect</w:t>
      </w:r>
      <w:r w:rsidRPr="00AB2358">
        <w:rPr>
          <w:b/>
          <w:bCs/>
          <w:lang w:val="en-US"/>
        </w:rPr>
        <w:t xml:space="preserve"> example of </w:t>
      </w:r>
      <w:r w:rsidR="00AB2358" w:rsidRPr="00AB2358">
        <w:rPr>
          <w:b/>
          <w:bCs/>
          <w:lang w:val="en-US"/>
        </w:rPr>
        <w:t xml:space="preserve">dependent. </w:t>
      </w:r>
    </w:p>
    <w:p w14:paraId="364D9186" w14:textId="721942E5" w:rsidR="00AB2358" w:rsidRDefault="003B6B92" w:rsidP="00A1397D">
      <w:pPr>
        <w:rPr>
          <w:lang w:val="en-US"/>
        </w:rPr>
      </w:pPr>
      <w:r>
        <w:rPr>
          <w:lang w:val="en-US"/>
        </w:rPr>
        <w:t xml:space="preserve">Multiplication rule basically says that in the </w:t>
      </w:r>
      <w:r w:rsidR="009B28EB">
        <w:rPr>
          <w:lang w:val="en-US"/>
        </w:rPr>
        <w:t xml:space="preserve">case of an independent event we </w:t>
      </w:r>
      <w:r w:rsidR="001724FF">
        <w:rPr>
          <w:lang w:val="en-US"/>
        </w:rPr>
        <w:t>must</w:t>
      </w:r>
      <w:r w:rsidR="009B28EB">
        <w:rPr>
          <w:lang w:val="en-US"/>
        </w:rPr>
        <w:t xml:space="preserve"> solve it </w:t>
      </w:r>
      <w:r w:rsidR="00606767">
        <w:rPr>
          <w:lang w:val="en-US"/>
        </w:rPr>
        <w:t>in a different way</w:t>
      </w:r>
      <w:r w:rsidR="00C4039F">
        <w:rPr>
          <w:lang w:val="en-US"/>
        </w:rPr>
        <w:t xml:space="preserve"> in the case of a </w:t>
      </w:r>
      <w:r w:rsidR="00EC7F7E">
        <w:rPr>
          <w:lang w:val="en-US"/>
        </w:rPr>
        <w:t xml:space="preserve">dependent event we have to solve in a different </w:t>
      </w:r>
      <w:r w:rsidR="001724FF">
        <w:rPr>
          <w:lang w:val="en-US"/>
        </w:rPr>
        <w:t>way.</w:t>
      </w:r>
    </w:p>
    <w:p w14:paraId="708D36EF" w14:textId="77777777" w:rsidR="001724FF" w:rsidRDefault="001724FF" w:rsidP="00A1397D">
      <w:pPr>
        <w:rPr>
          <w:lang w:val="en-US"/>
        </w:rPr>
      </w:pPr>
    </w:p>
    <w:p w14:paraId="566FF127" w14:textId="481991C9" w:rsidR="001724FF" w:rsidRDefault="001724FF" w:rsidP="00A1397D">
      <w:pPr>
        <w:rPr>
          <w:lang w:val="en-US"/>
        </w:rPr>
      </w:pPr>
      <w:r>
        <w:rPr>
          <w:lang w:val="en-US"/>
        </w:rPr>
        <w:t>Because of this dependent event there is an ama</w:t>
      </w:r>
      <w:r w:rsidR="00514F99">
        <w:rPr>
          <w:lang w:val="en-US"/>
        </w:rPr>
        <w:t xml:space="preserve">zing algorithm which is called as </w:t>
      </w:r>
      <w:r w:rsidR="00764123">
        <w:rPr>
          <w:lang w:val="en-US"/>
        </w:rPr>
        <w:t>N</w:t>
      </w:r>
      <w:r w:rsidR="00EC1F05">
        <w:rPr>
          <w:lang w:val="en-US"/>
        </w:rPr>
        <w:t xml:space="preserve">ive </w:t>
      </w:r>
      <w:r w:rsidR="008A29E9">
        <w:rPr>
          <w:lang w:val="en-US"/>
        </w:rPr>
        <w:t>Bayes</w:t>
      </w:r>
    </w:p>
    <w:p w14:paraId="6F97F7A4" w14:textId="00C63936" w:rsidR="00AE0A31" w:rsidRDefault="00AE0A31" w:rsidP="00A1397D">
      <w:pPr>
        <w:rPr>
          <w:lang w:val="en-US"/>
        </w:rPr>
      </w:pPr>
      <w:r>
        <w:rPr>
          <w:lang w:val="en-US"/>
        </w:rPr>
        <w:t xml:space="preserve">Naive Bayes </w:t>
      </w:r>
      <w:r w:rsidR="00A766F4">
        <w:rPr>
          <w:lang w:val="en-US"/>
        </w:rPr>
        <w:t>{Conditional</w:t>
      </w:r>
      <w:r>
        <w:rPr>
          <w:lang w:val="en-US"/>
        </w:rPr>
        <w:t xml:space="preserve"> </w:t>
      </w:r>
      <w:r w:rsidR="00A766F4">
        <w:rPr>
          <w:lang w:val="en-US"/>
        </w:rPr>
        <w:t>Probability}</w:t>
      </w:r>
    </w:p>
    <w:p w14:paraId="2515AE4D" w14:textId="7C50717E" w:rsidR="00952763" w:rsidRDefault="008A29E9" w:rsidP="00952763">
      <w:pPr>
        <w:ind w:firstLine="720"/>
        <w:rPr>
          <w:lang w:val="en-US"/>
        </w:rPr>
      </w:pPr>
      <w:r>
        <w:rPr>
          <w:lang w:val="en-US"/>
        </w:rPr>
        <w:t xml:space="preserve">There is topic which is called </w:t>
      </w:r>
      <w:r w:rsidR="009E1773">
        <w:rPr>
          <w:lang w:val="en-US"/>
        </w:rPr>
        <w:t xml:space="preserve">as conditional </w:t>
      </w:r>
      <w:r w:rsidR="00952763">
        <w:rPr>
          <w:lang w:val="en-US"/>
        </w:rPr>
        <w:t>probability.</w:t>
      </w:r>
    </w:p>
    <w:p w14:paraId="03277837" w14:textId="43C9900C" w:rsidR="008A29E9" w:rsidRDefault="00952763" w:rsidP="00952763">
      <w:pPr>
        <w:ind w:firstLine="720"/>
        <w:rPr>
          <w:lang w:val="en-US"/>
        </w:rPr>
      </w:pPr>
      <w:r>
        <w:rPr>
          <w:lang w:val="en-US"/>
        </w:rPr>
        <w:t xml:space="preserve">This is where conditional </w:t>
      </w:r>
      <w:r w:rsidR="00B4437A">
        <w:rPr>
          <w:lang w:val="en-US"/>
        </w:rPr>
        <w:t xml:space="preserve">probability </w:t>
      </w:r>
      <w:r>
        <w:rPr>
          <w:lang w:val="en-US"/>
        </w:rPr>
        <w:t>will</w:t>
      </w:r>
      <w:r w:rsidR="009E1773">
        <w:rPr>
          <w:lang w:val="en-US"/>
        </w:rPr>
        <w:t xml:space="preserve"> come into</w:t>
      </w:r>
      <w:r w:rsidR="00B4437A">
        <w:rPr>
          <w:lang w:val="en-US"/>
        </w:rPr>
        <w:t xml:space="preserve"> </w:t>
      </w:r>
      <w:r w:rsidR="00920A45">
        <w:rPr>
          <w:lang w:val="en-US"/>
        </w:rPr>
        <w:t>existence.</w:t>
      </w:r>
    </w:p>
    <w:p w14:paraId="6A8FF423" w14:textId="661E2469" w:rsidR="00920A45" w:rsidRDefault="000B4F53" w:rsidP="00952763">
      <w:pPr>
        <w:ind w:firstLine="720"/>
        <w:rPr>
          <w:lang w:val="en-US"/>
        </w:rPr>
      </w:pPr>
      <w:r>
        <w:rPr>
          <w:lang w:val="en-US"/>
        </w:rPr>
        <w:t>So,</w:t>
      </w:r>
      <w:r w:rsidR="00920A45">
        <w:rPr>
          <w:lang w:val="en-US"/>
        </w:rPr>
        <w:t xml:space="preserve"> I will talk about it.</w:t>
      </w:r>
    </w:p>
    <w:p w14:paraId="7F8EBC15" w14:textId="77777777" w:rsidR="000B4F53" w:rsidRDefault="000B4F53" w:rsidP="00952763">
      <w:pPr>
        <w:ind w:firstLine="720"/>
        <w:rPr>
          <w:lang w:val="en-US"/>
        </w:rPr>
      </w:pPr>
    </w:p>
    <w:p w14:paraId="21296CEB" w14:textId="72B8D740" w:rsidR="000B4F53" w:rsidRDefault="000B4F53" w:rsidP="00952763">
      <w:pPr>
        <w:ind w:firstLine="720"/>
        <w:rPr>
          <w:b/>
          <w:bCs/>
          <w:lang w:val="en-US"/>
        </w:rPr>
      </w:pPr>
      <w:r w:rsidRPr="00E13FE6">
        <w:rPr>
          <w:b/>
          <w:bCs/>
          <w:lang w:val="en-US"/>
        </w:rPr>
        <w:t>Independent Events</w:t>
      </w:r>
    </w:p>
    <w:p w14:paraId="2D753E83" w14:textId="58C379E1" w:rsidR="0036605E" w:rsidRPr="0036605E" w:rsidRDefault="0036605E" w:rsidP="00952763">
      <w:pPr>
        <w:ind w:firstLine="720"/>
        <w:rPr>
          <w:lang w:val="en-US"/>
        </w:rPr>
      </w:pPr>
      <w:r w:rsidRPr="0036605E">
        <w:rPr>
          <w:lang w:val="en-US"/>
        </w:rPr>
        <w:t>E.g.</w:t>
      </w:r>
    </w:p>
    <w:p w14:paraId="76F7D790" w14:textId="7B9E00E5" w:rsidR="00E13FE6" w:rsidRDefault="00E13FE6" w:rsidP="00952763">
      <w:pPr>
        <w:ind w:firstLine="720"/>
        <w:rPr>
          <w:lang w:val="en-US"/>
        </w:rPr>
      </w:pPr>
      <w:r>
        <w:rPr>
          <w:lang w:val="en-US"/>
        </w:rPr>
        <w:t xml:space="preserve">Q </w:t>
      </w:r>
      <w:r w:rsidR="003746A2">
        <w:rPr>
          <w:lang w:val="en-US"/>
        </w:rPr>
        <w:t>What is the probability of rolling a “5” and then a “4” in a dice?</w:t>
      </w:r>
    </w:p>
    <w:p w14:paraId="7D6E12B1" w14:textId="2C33A293" w:rsidR="003746A2" w:rsidRDefault="003746A2" w:rsidP="00952763">
      <w:pPr>
        <w:ind w:firstLine="720"/>
        <w:rPr>
          <w:lang w:val="en-US"/>
        </w:rPr>
      </w:pPr>
      <w:r>
        <w:rPr>
          <w:lang w:val="en-US"/>
        </w:rPr>
        <w:t xml:space="preserve">Answer </w:t>
      </w:r>
      <w:r w:rsidR="00E51E27">
        <w:rPr>
          <w:lang w:val="en-US"/>
        </w:rPr>
        <w:t>- 5 and then 4</w:t>
      </w:r>
    </w:p>
    <w:p w14:paraId="3EA22A91" w14:textId="3523992A" w:rsidR="008B6788" w:rsidRDefault="008B6788" w:rsidP="00952763">
      <w:pPr>
        <w:ind w:firstLine="720"/>
        <w:rPr>
          <w:lang w:val="en-US"/>
        </w:rPr>
      </w:pPr>
      <w:r>
        <w:rPr>
          <w:lang w:val="en-US"/>
        </w:rPr>
        <w:t xml:space="preserve"> This is Independent Event</w:t>
      </w:r>
    </w:p>
    <w:p w14:paraId="43C35D14" w14:textId="634C5345" w:rsidR="008B6788" w:rsidRDefault="00F862F4" w:rsidP="00952763">
      <w:pPr>
        <w:ind w:firstLine="720"/>
        <w:rPr>
          <w:lang w:val="en-US"/>
        </w:rPr>
      </w:pPr>
      <w:r>
        <w:rPr>
          <w:lang w:val="en-US"/>
        </w:rPr>
        <w:t xml:space="preserve"> Here we apply multiplication rule.</w:t>
      </w:r>
      <w:r w:rsidR="000B00D6">
        <w:rPr>
          <w:lang w:val="en-US"/>
        </w:rPr>
        <w:t xml:space="preserve">                   </w:t>
      </w:r>
    </w:p>
    <w:p w14:paraId="010E50F0" w14:textId="3910935F" w:rsidR="00F862F4" w:rsidRDefault="00382B3D" w:rsidP="00952763">
      <w:pPr>
        <w:ind w:firstLine="720"/>
        <w:rPr>
          <w:lang w:val="en-US"/>
        </w:rPr>
      </w:pPr>
      <w:r>
        <w:rPr>
          <w:lang w:val="en-US"/>
        </w:rPr>
        <w:t>P (A and B) = P (A) * P (B</w:t>
      </w:r>
      <w:r w:rsidR="00040D55">
        <w:rPr>
          <w:lang w:val="en-US"/>
        </w:rPr>
        <w:t>) = 1/6 x 1</w:t>
      </w:r>
      <w:r w:rsidR="00B960AE">
        <w:rPr>
          <w:lang w:val="en-US"/>
        </w:rPr>
        <w:t xml:space="preserve">/6 </w:t>
      </w:r>
      <w:r w:rsidR="0036605E">
        <w:rPr>
          <w:lang w:val="en-US"/>
        </w:rPr>
        <w:t>= 1/36</w:t>
      </w:r>
    </w:p>
    <w:p w14:paraId="6AEE731F" w14:textId="4246B758" w:rsidR="00632200" w:rsidRDefault="0036605E" w:rsidP="0036605E">
      <w:pPr>
        <w:rPr>
          <w:lang w:val="en-US"/>
        </w:rPr>
      </w:pPr>
      <w:r>
        <w:rPr>
          <w:lang w:val="en-US"/>
        </w:rPr>
        <w:tab/>
      </w:r>
    </w:p>
    <w:p w14:paraId="3B3A3D40" w14:textId="4A121E75" w:rsidR="0036605E" w:rsidRDefault="00B36A54" w:rsidP="00632200">
      <w:pPr>
        <w:ind w:firstLine="720"/>
        <w:rPr>
          <w:lang w:val="en-US"/>
        </w:rPr>
      </w:pPr>
      <w:r>
        <w:rPr>
          <w:lang w:val="en-US"/>
        </w:rPr>
        <w:t>E.g.,</w:t>
      </w:r>
      <w:r w:rsidR="00D104A2">
        <w:rPr>
          <w:lang w:val="en-US"/>
        </w:rPr>
        <w:t xml:space="preserve"> Wh</w:t>
      </w:r>
      <w:r w:rsidR="00844D7A">
        <w:rPr>
          <w:lang w:val="en-US"/>
        </w:rPr>
        <w:t xml:space="preserve">at is the probability of drawing a Queen and </w:t>
      </w:r>
      <w:r w:rsidR="003C74BB">
        <w:rPr>
          <w:lang w:val="en-US"/>
        </w:rPr>
        <w:t xml:space="preserve">then </w:t>
      </w:r>
      <w:r>
        <w:rPr>
          <w:lang w:val="en-US"/>
        </w:rPr>
        <w:t>an</w:t>
      </w:r>
      <w:r w:rsidR="003C74BB">
        <w:rPr>
          <w:lang w:val="en-US"/>
        </w:rPr>
        <w:t xml:space="preserve"> Aces from a deck of cards?</w:t>
      </w:r>
    </w:p>
    <w:p w14:paraId="1E10B505" w14:textId="3A8F1D70" w:rsidR="00CC44A4" w:rsidRDefault="00CC44A4" w:rsidP="000907E4">
      <w:pPr>
        <w:ind w:left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A9E5C22" wp14:editId="7CD343E0">
                <wp:simplePos x="0" y="0"/>
                <wp:positionH relativeFrom="column">
                  <wp:posOffset>2954100</wp:posOffset>
                </wp:positionH>
                <wp:positionV relativeFrom="paragraph">
                  <wp:posOffset>281255</wp:posOffset>
                </wp:positionV>
                <wp:extent cx="1733100" cy="539910"/>
                <wp:effectExtent l="38100" t="0" r="19685" b="698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33100" cy="5399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14FAE" id="Straight Arrow Connector 21" o:spid="_x0000_s1026" type="#_x0000_t32" style="position:absolute;margin-left:232.6pt;margin-top:22.15pt;width:136.45pt;height:42.5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632200">
        <w:rPr>
          <w:lang w:val="en-US"/>
        </w:rPr>
        <w:t xml:space="preserve">Answer </w:t>
      </w:r>
      <w:r w:rsidR="000C3343">
        <w:rPr>
          <w:lang w:val="en-US"/>
        </w:rPr>
        <w:t>– This</w:t>
      </w:r>
      <w:r w:rsidR="00632200">
        <w:rPr>
          <w:lang w:val="en-US"/>
        </w:rPr>
        <w:t xml:space="preserve"> is depen</w:t>
      </w:r>
      <w:r w:rsidR="00B04066">
        <w:rPr>
          <w:lang w:val="en-US"/>
        </w:rPr>
        <w:t>dent event,</w:t>
      </w:r>
      <w:r w:rsidR="000907E4">
        <w:rPr>
          <w:lang w:val="en-US"/>
        </w:rPr>
        <w:t xml:space="preserve"> </w:t>
      </w:r>
      <w:r w:rsidR="00B04066">
        <w:rPr>
          <w:lang w:val="en-US"/>
        </w:rPr>
        <w:t xml:space="preserve">because a deck of </w:t>
      </w:r>
      <w:r w:rsidR="000907E4">
        <w:rPr>
          <w:lang w:val="en-US"/>
        </w:rPr>
        <w:t xml:space="preserve">card will get reduced so in this particular case </w:t>
      </w:r>
      <w:r w:rsidR="000604F4">
        <w:rPr>
          <w:lang w:val="en-US"/>
        </w:rPr>
        <w:t xml:space="preserve">I am saying what is the probability of </w:t>
      </w:r>
      <w:r w:rsidR="009C1ACB">
        <w:rPr>
          <w:lang w:val="en-US"/>
        </w:rPr>
        <w:t>P(A</w:t>
      </w:r>
      <w:r w:rsidR="005953A5">
        <w:rPr>
          <w:lang w:val="en-US"/>
        </w:rPr>
        <w:t xml:space="preserve"> and B) = P(A) * P </w:t>
      </w:r>
      <w:r w:rsidR="000B00D6">
        <w:rPr>
          <w:lang w:val="en-US"/>
        </w:rPr>
        <w:t xml:space="preserve">(B/A)       </w:t>
      </w:r>
    </w:p>
    <w:p w14:paraId="6C8C333B" w14:textId="35CD8B76" w:rsidR="00CC44A4" w:rsidRDefault="00CC44A4" w:rsidP="00CC44A4">
      <w:pPr>
        <w:ind w:left="4320"/>
        <w:rPr>
          <w:lang w:val="en-US"/>
        </w:rPr>
      </w:pPr>
    </w:p>
    <w:p w14:paraId="4848F590" w14:textId="01FD46A7" w:rsidR="00632200" w:rsidRDefault="002A3992" w:rsidP="00CC44A4">
      <w:pPr>
        <w:ind w:left="4320"/>
        <w:rPr>
          <w:lang w:val="en-US"/>
        </w:rPr>
      </w:pPr>
      <w:r>
        <w:rPr>
          <w:lang w:val="en-US"/>
        </w:rPr>
        <w:t>Conditional Probability</w:t>
      </w:r>
    </w:p>
    <w:p w14:paraId="1038D5F0" w14:textId="1DB2A0A8" w:rsidR="00B36A54" w:rsidRDefault="00B36A54" w:rsidP="0036605E">
      <w:pPr>
        <w:rPr>
          <w:lang w:val="en-US"/>
        </w:rPr>
      </w:pPr>
      <w:r>
        <w:rPr>
          <w:lang w:val="en-US"/>
        </w:rPr>
        <w:lastRenderedPageBreak/>
        <w:tab/>
      </w:r>
      <w:r w:rsidR="000C3343">
        <w:rPr>
          <w:lang w:val="en-US"/>
        </w:rPr>
        <w:t xml:space="preserve"> Let’s test,</w:t>
      </w:r>
    </w:p>
    <w:p w14:paraId="4D788ED8" w14:textId="2625AFB0" w:rsidR="000C3343" w:rsidRDefault="002A7C70" w:rsidP="0036605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0193216" wp14:editId="4230760E">
                <wp:simplePos x="0" y="0"/>
                <wp:positionH relativeFrom="column">
                  <wp:posOffset>1094400</wp:posOffset>
                </wp:positionH>
                <wp:positionV relativeFrom="paragraph">
                  <wp:posOffset>131825</wp:posOffset>
                </wp:positionV>
                <wp:extent cx="151200" cy="129600"/>
                <wp:effectExtent l="57150" t="38100" r="20320" b="8001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00" cy="12960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F7399D0" id="Oval 27" o:spid="_x0000_s1026" style="position:absolute;margin-left:86.15pt;margin-top:10.4pt;width:11.9pt;height:10.2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B64D815" wp14:editId="7E774D1A">
                <wp:simplePos x="0" y="0"/>
                <wp:positionH relativeFrom="column">
                  <wp:posOffset>842400</wp:posOffset>
                </wp:positionH>
                <wp:positionV relativeFrom="paragraph">
                  <wp:posOffset>141807</wp:posOffset>
                </wp:positionV>
                <wp:extent cx="151200" cy="129600"/>
                <wp:effectExtent l="57150" t="38100" r="20320" b="8001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00" cy="12960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FA08616" id="Oval 28" o:spid="_x0000_s1026" style="position:absolute;margin-left:66.35pt;margin-top:11.15pt;width:11.9pt;height:10.2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6CD1012" wp14:editId="218A2164">
                <wp:simplePos x="0" y="0"/>
                <wp:positionH relativeFrom="column">
                  <wp:posOffset>590400</wp:posOffset>
                </wp:positionH>
                <wp:positionV relativeFrom="paragraph">
                  <wp:posOffset>153425</wp:posOffset>
                </wp:positionV>
                <wp:extent cx="151200" cy="129600"/>
                <wp:effectExtent l="48895" t="46355" r="31115" b="69215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51200" cy="12960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F48466A" id="Oval 29" o:spid="_x0000_s1026" style="position:absolute;margin-left:46.5pt;margin-top:12.1pt;width:11.9pt;height:10.2pt;rotation:90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</v:oval>
            </w:pict>
          </mc:Fallback>
        </mc:AlternateContent>
      </w:r>
      <w:r w:rsidR="000C334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E1B1AF0" wp14:editId="4A52594D">
                <wp:simplePos x="0" y="0"/>
                <wp:positionH relativeFrom="column">
                  <wp:posOffset>915600</wp:posOffset>
                </wp:positionH>
                <wp:positionV relativeFrom="paragraph">
                  <wp:posOffset>-1302000</wp:posOffset>
                </wp:positionV>
                <wp:extent cx="151200" cy="129600"/>
                <wp:effectExtent l="0" t="0" r="20320" b="2286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00" cy="129600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 w="12700" cap="flat" cmpd="sng" algn="ctr">
                          <a:solidFill>
                            <a:srgbClr val="ED7D31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B8E2FA" id="Oval 25" o:spid="_x0000_s1026" style="position:absolute;margin-left:72.1pt;margin-top:-102.5pt;width:11.9pt;height:10.2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" fillcolor="#ed7d31" strokecolor="#64310f" strokeweight="1pt">
                <v:stroke joinstyle="miter"/>
              </v:oval>
            </w:pict>
          </mc:Fallback>
        </mc:AlternateContent>
      </w:r>
      <w:r w:rsidR="000C334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3254608" wp14:editId="2DF00F84">
                <wp:simplePos x="0" y="0"/>
                <wp:positionH relativeFrom="column">
                  <wp:posOffset>764400</wp:posOffset>
                </wp:positionH>
                <wp:positionV relativeFrom="paragraph">
                  <wp:posOffset>-589200</wp:posOffset>
                </wp:positionV>
                <wp:extent cx="151200" cy="129600"/>
                <wp:effectExtent l="0" t="0" r="20320" b="2286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00" cy="129600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 w="12700" cap="flat" cmpd="sng" algn="ctr">
                          <a:solidFill>
                            <a:srgbClr val="ED7D31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F0779CC" id="Oval 24" o:spid="_x0000_s1026" style="position:absolute;margin-left:60.2pt;margin-top:-46.4pt;width:11.9pt;height:10.2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" fillcolor="#ed7d31" strokecolor="#64310f" strokeweight="1pt">
                <v:stroke joinstyle="miter"/>
              </v:oval>
            </w:pict>
          </mc:Fallback>
        </mc:AlternateContent>
      </w:r>
      <w:r w:rsidR="000C334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7CF18CF" wp14:editId="13711B38">
                <wp:simplePos x="0" y="0"/>
                <wp:positionH relativeFrom="column">
                  <wp:posOffset>482400</wp:posOffset>
                </wp:positionH>
                <wp:positionV relativeFrom="paragraph">
                  <wp:posOffset>33460</wp:posOffset>
                </wp:positionV>
                <wp:extent cx="834965" cy="727200"/>
                <wp:effectExtent l="0" t="0" r="22860" b="158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965" cy="72720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486507" id="Rectangle 22" o:spid="_x0000_s1026" style="position:absolute;margin-left:38pt;margin-top:2.65pt;width:65.75pt;height:57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" fillcolor="#4472c4" strokecolor="#172c51" strokeweight="1pt"/>
            </w:pict>
          </mc:Fallback>
        </mc:AlternateContent>
      </w:r>
    </w:p>
    <w:p w14:paraId="2D5C1508" w14:textId="5E92FC1B" w:rsidR="000C3343" w:rsidRDefault="002A7C70" w:rsidP="0036605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10A640E" wp14:editId="59519C44">
                <wp:simplePos x="0" y="0"/>
                <wp:positionH relativeFrom="column">
                  <wp:posOffset>913695</wp:posOffset>
                </wp:positionH>
                <wp:positionV relativeFrom="paragraph">
                  <wp:posOffset>171950</wp:posOffset>
                </wp:positionV>
                <wp:extent cx="151200" cy="129600"/>
                <wp:effectExtent l="0" t="0" r="20320" b="2286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00" cy="129600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 w="12700" cap="flat" cmpd="sng" algn="ctr">
                          <a:solidFill>
                            <a:srgbClr val="ED7D31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CC55E77" id="Oval 26" o:spid="_x0000_s1026" style="position:absolute;margin-left:71.95pt;margin-top:13.55pt;width:11.9pt;height:10.2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" fillcolor="#ed7d31" strokecolor="#64310f" strokeweight="1pt">
                <v:stroke joinstyle="miter"/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CEF41C2" wp14:editId="15DB7389">
                <wp:simplePos x="0" y="0"/>
                <wp:positionH relativeFrom="column">
                  <wp:posOffset>611505</wp:posOffset>
                </wp:positionH>
                <wp:positionV relativeFrom="paragraph">
                  <wp:posOffset>171950</wp:posOffset>
                </wp:positionV>
                <wp:extent cx="151200" cy="129600"/>
                <wp:effectExtent l="0" t="0" r="20320" b="228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00" cy="1296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649B631" id="Oval 23" o:spid="_x0000_s1026" style="position:absolute;margin-left:48.15pt;margin-top:13.55pt;width:11.9pt;height:10.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" fillcolor="#ed7d31 [3205]" strokecolor="#261103 [485]" strokeweight="1pt">
                <v:stroke joinstyle="miter"/>
              </v:oval>
            </w:pict>
          </mc:Fallback>
        </mc:AlternateContent>
      </w:r>
      <w:r w:rsidR="000C3343">
        <w:rPr>
          <w:lang w:val="en-US"/>
        </w:rPr>
        <w:tab/>
      </w:r>
    </w:p>
    <w:p w14:paraId="171DF646" w14:textId="3EC3A2AA" w:rsidR="000C3343" w:rsidRDefault="000C3343" w:rsidP="0036605E">
      <w:pPr>
        <w:rPr>
          <w:lang w:val="en-US"/>
        </w:rPr>
      </w:pPr>
    </w:p>
    <w:p w14:paraId="3378851A" w14:textId="30FA566B" w:rsidR="000C3343" w:rsidRDefault="000C3343" w:rsidP="0036605E">
      <w:pPr>
        <w:rPr>
          <w:lang w:val="en-US"/>
        </w:rPr>
      </w:pPr>
    </w:p>
    <w:p w14:paraId="1F733771" w14:textId="45CCDD9C" w:rsidR="003C74BB" w:rsidRDefault="00593EF5" w:rsidP="0036605E">
      <w:pPr>
        <w:rPr>
          <w:lang w:val="en-US"/>
        </w:rPr>
      </w:pPr>
      <w:r>
        <w:rPr>
          <w:lang w:val="en-US"/>
        </w:rPr>
        <w:t xml:space="preserve">    What is the probability of </w:t>
      </w:r>
      <w:r w:rsidR="00483F76">
        <w:rPr>
          <w:lang w:val="en-US"/>
        </w:rPr>
        <w:t xml:space="preserve">green and then Red. P (G and </w:t>
      </w:r>
      <w:r w:rsidR="00386EDB">
        <w:rPr>
          <w:lang w:val="en-US"/>
        </w:rPr>
        <w:t>R) =</w:t>
      </w:r>
      <w:r w:rsidR="00483F76">
        <w:rPr>
          <w:lang w:val="en-US"/>
        </w:rPr>
        <w:t xml:space="preserve"> </w:t>
      </w:r>
    </w:p>
    <w:p w14:paraId="02375B0C" w14:textId="31C4B04D" w:rsidR="0036605E" w:rsidRDefault="00386EDB" w:rsidP="0036605E">
      <w:pPr>
        <w:rPr>
          <w:lang w:val="en-US"/>
        </w:rPr>
      </w:pPr>
      <w:r>
        <w:rPr>
          <w:lang w:val="en-US"/>
        </w:rPr>
        <w:tab/>
        <w:t>In the 1</w:t>
      </w:r>
      <w:r w:rsidRPr="00386EDB">
        <w:rPr>
          <w:vertAlign w:val="superscript"/>
          <w:lang w:val="en-US"/>
        </w:rPr>
        <w:t>st</w:t>
      </w:r>
      <w:r>
        <w:rPr>
          <w:lang w:val="en-US"/>
        </w:rPr>
        <w:t xml:space="preserve"> Instances = 3/5</w:t>
      </w:r>
      <w:r w:rsidR="00B24B86">
        <w:rPr>
          <w:lang w:val="en-US"/>
        </w:rPr>
        <w:t xml:space="preserve"> = P(G)</w:t>
      </w:r>
    </w:p>
    <w:p w14:paraId="5113ECC8" w14:textId="533A547F" w:rsidR="00386EDB" w:rsidRDefault="000D3E31" w:rsidP="0036605E">
      <w:pPr>
        <w:rPr>
          <w:lang w:val="en-US"/>
        </w:rPr>
      </w:pPr>
      <w:r>
        <w:rPr>
          <w:lang w:val="en-US"/>
        </w:rPr>
        <w:t xml:space="preserve">              </w:t>
      </w:r>
      <w:r w:rsidR="00B24B86">
        <w:rPr>
          <w:lang w:val="en-US"/>
        </w:rPr>
        <w:t>In the 2</w:t>
      </w:r>
      <w:r w:rsidR="00B24B86" w:rsidRPr="00B24B86">
        <w:rPr>
          <w:vertAlign w:val="superscript"/>
          <w:lang w:val="en-US"/>
        </w:rPr>
        <w:t>nd</w:t>
      </w:r>
      <w:r w:rsidR="00B24B86">
        <w:rPr>
          <w:lang w:val="en-US"/>
        </w:rPr>
        <w:t xml:space="preserve"> Instances = </w:t>
      </w:r>
      <w:r w:rsidR="00C868F0">
        <w:rPr>
          <w:lang w:val="en-US"/>
        </w:rPr>
        <w:t>2/4 = P(R/G)</w:t>
      </w:r>
    </w:p>
    <w:p w14:paraId="47530A1A" w14:textId="2E7AF489" w:rsidR="00C868F0" w:rsidRDefault="00E5137A" w:rsidP="0036605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1803617" wp14:editId="58E2E50F">
                <wp:simplePos x="0" y="0"/>
                <wp:positionH relativeFrom="column">
                  <wp:posOffset>1886400</wp:posOffset>
                </wp:positionH>
                <wp:positionV relativeFrom="paragraph">
                  <wp:posOffset>145715</wp:posOffset>
                </wp:positionV>
                <wp:extent cx="792005" cy="229920"/>
                <wp:effectExtent l="0" t="0" r="65405" b="7493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2005" cy="22992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97665" id="Straight Arrow Connector 30" o:spid="_x0000_s1026" type="#_x0000_t32" style="position:absolute;margin-left:148.55pt;margin-top:11.45pt;width:62.35pt;height:18.1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" strokecolor="#4472c4" strokeweight=".5pt">
                <v:stroke endarrow="block" joinstyle="miter"/>
              </v:shape>
            </w:pict>
          </mc:Fallback>
        </mc:AlternateContent>
      </w:r>
      <w:r w:rsidR="00C868F0">
        <w:rPr>
          <w:lang w:val="en-US"/>
        </w:rPr>
        <w:t xml:space="preserve">              P (G and R) = P(G) * P(R/G)</w:t>
      </w:r>
      <w:r w:rsidRPr="00E5137A">
        <w:rPr>
          <w:noProof/>
          <w:lang w:val="en-US"/>
        </w:rPr>
        <w:t xml:space="preserve"> </w:t>
      </w:r>
    </w:p>
    <w:p w14:paraId="0C182E4A" w14:textId="139BA38B" w:rsidR="00C868F0" w:rsidRDefault="00E5137A" w:rsidP="0036605E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Green events </w:t>
      </w:r>
      <w:r w:rsidR="006D5E0B">
        <w:rPr>
          <w:lang w:val="en-US"/>
        </w:rPr>
        <w:t xml:space="preserve">already occurred. </w:t>
      </w:r>
    </w:p>
    <w:p w14:paraId="5C07F034" w14:textId="099F50BD" w:rsidR="006D5E0B" w:rsidRDefault="000E1F08" w:rsidP="0036605E">
      <w:pPr>
        <w:rPr>
          <w:lang w:val="en-US"/>
        </w:rPr>
      </w:pPr>
      <w:r>
        <w:rPr>
          <w:lang w:val="en-US"/>
        </w:rPr>
        <w:t xml:space="preserve"> This is called co</w:t>
      </w:r>
      <w:r w:rsidR="0008235A">
        <w:rPr>
          <w:lang w:val="en-US"/>
        </w:rPr>
        <w:t>nditional probability.</w:t>
      </w:r>
    </w:p>
    <w:p w14:paraId="6DC65A14" w14:textId="2FC3B039" w:rsidR="0008235A" w:rsidRDefault="0008235A" w:rsidP="0036605E">
      <w:pPr>
        <w:rPr>
          <w:lang w:val="en-US"/>
        </w:rPr>
      </w:pPr>
      <w:r>
        <w:rPr>
          <w:lang w:val="en-US"/>
        </w:rPr>
        <w:t xml:space="preserve">This is very helpful in something </w:t>
      </w:r>
      <w:r w:rsidR="00537EF0">
        <w:rPr>
          <w:lang w:val="en-US"/>
        </w:rPr>
        <w:t xml:space="preserve">called Naive Bays </w:t>
      </w:r>
      <w:r w:rsidR="002E1651">
        <w:rPr>
          <w:lang w:val="en-US"/>
        </w:rPr>
        <w:t xml:space="preserve">or Bays </w:t>
      </w:r>
      <w:r w:rsidR="008D7EA0">
        <w:rPr>
          <w:lang w:val="en-US"/>
        </w:rPr>
        <w:t>theorem.</w:t>
      </w:r>
      <w:r w:rsidR="002E1651">
        <w:rPr>
          <w:lang w:val="en-US"/>
        </w:rPr>
        <w:t xml:space="preserve"> </w:t>
      </w:r>
      <w:r w:rsidR="008D7EA0">
        <w:rPr>
          <w:lang w:val="en-US"/>
        </w:rPr>
        <w:t xml:space="preserve">Bayes theorem </w:t>
      </w:r>
    </w:p>
    <w:p w14:paraId="3B19E3C7" w14:textId="77777777" w:rsidR="0036605E" w:rsidRDefault="0036605E" w:rsidP="00952763">
      <w:pPr>
        <w:ind w:firstLine="720"/>
        <w:rPr>
          <w:lang w:val="en-US"/>
        </w:rPr>
      </w:pPr>
    </w:p>
    <w:p w14:paraId="55139575" w14:textId="6C21E382" w:rsidR="00E51E27" w:rsidRDefault="005D2522" w:rsidP="00952763">
      <w:pPr>
        <w:ind w:firstLine="720"/>
        <w:rPr>
          <w:lang w:val="en-US"/>
        </w:rPr>
      </w:pPr>
      <w:r>
        <w:rPr>
          <w:lang w:val="en-US"/>
        </w:rPr>
        <w:t>P (</w:t>
      </w:r>
      <w:r w:rsidR="009C1ACB">
        <w:rPr>
          <w:lang w:val="en-US"/>
        </w:rPr>
        <w:t>Q and A) =</w:t>
      </w:r>
      <w:r>
        <w:rPr>
          <w:lang w:val="en-US"/>
        </w:rPr>
        <w:t xml:space="preserve"> P (Q) * P (A/Q)</w:t>
      </w:r>
      <w:r w:rsidR="00861F35">
        <w:rPr>
          <w:lang w:val="en-US"/>
        </w:rPr>
        <w:t xml:space="preserve"> = 4/52 * 4/5</w:t>
      </w:r>
      <w:r w:rsidR="004E1634">
        <w:rPr>
          <w:lang w:val="en-US"/>
        </w:rPr>
        <w:t>0</w:t>
      </w:r>
    </w:p>
    <w:p w14:paraId="6D3DD216" w14:textId="77777777" w:rsidR="00AB664F" w:rsidRDefault="00AB664F" w:rsidP="00952763">
      <w:pPr>
        <w:ind w:firstLine="720"/>
        <w:rPr>
          <w:lang w:val="en-US"/>
        </w:rPr>
      </w:pPr>
    </w:p>
    <w:p w14:paraId="72C4CEF1" w14:textId="7ED9FEBC" w:rsidR="00AB664F" w:rsidRDefault="00D062B1" w:rsidP="00952763">
      <w:pPr>
        <w:ind w:firstLine="720"/>
        <w:rPr>
          <w:b/>
          <w:bCs/>
          <w:lang w:val="en-US"/>
        </w:rPr>
      </w:pPr>
      <w:r>
        <w:rPr>
          <w:lang w:val="en-US"/>
        </w:rPr>
        <w:br/>
      </w:r>
      <w:r w:rsidR="00AB664F" w:rsidRPr="00D062B1">
        <w:rPr>
          <w:b/>
          <w:bCs/>
          <w:lang w:val="en-US"/>
        </w:rPr>
        <w:t xml:space="preserve">Permutation and </w:t>
      </w:r>
      <w:r w:rsidRPr="00D062B1">
        <w:rPr>
          <w:b/>
          <w:bCs/>
          <w:lang w:val="en-US"/>
        </w:rPr>
        <w:t xml:space="preserve">Combination </w:t>
      </w:r>
    </w:p>
    <w:p w14:paraId="2059F51D" w14:textId="4FF11B93" w:rsidR="00D062B1" w:rsidRDefault="00E83688" w:rsidP="00952763">
      <w:pPr>
        <w:ind w:firstLine="720"/>
        <w:rPr>
          <w:b/>
          <w:bCs/>
          <w:lang w:val="en-US"/>
        </w:rPr>
      </w:pPr>
      <w:r>
        <w:rPr>
          <w:b/>
          <w:bCs/>
          <w:lang w:val="en-US"/>
        </w:rPr>
        <w:t xml:space="preserve">Permutation </w:t>
      </w:r>
    </w:p>
    <w:p w14:paraId="4191ACBB" w14:textId="77777777" w:rsidR="008866B4" w:rsidRDefault="00E83688" w:rsidP="00952763">
      <w:pPr>
        <w:ind w:firstLine="720"/>
        <w:rPr>
          <w:lang w:val="en-US"/>
        </w:rPr>
      </w:pPr>
      <w:r>
        <w:rPr>
          <w:b/>
          <w:bCs/>
          <w:lang w:val="en-US"/>
        </w:rPr>
        <w:tab/>
      </w:r>
      <w:r w:rsidRPr="001C4E87">
        <w:rPr>
          <w:lang w:val="en-US"/>
        </w:rPr>
        <w:t xml:space="preserve">School Trip </w:t>
      </w:r>
      <w:r w:rsidR="001C4E87" w:rsidRPr="001C4E87">
        <w:rPr>
          <w:lang w:val="en-US"/>
        </w:rPr>
        <w:t>{Chocolate factory}</w:t>
      </w:r>
      <w:r w:rsidR="00E30793">
        <w:rPr>
          <w:lang w:val="en-US"/>
        </w:rPr>
        <w:t xml:space="preserve"> </w:t>
      </w:r>
    </w:p>
    <w:p w14:paraId="10509615" w14:textId="1C84B00E" w:rsidR="00E83688" w:rsidRDefault="00E30793" w:rsidP="00952763">
      <w:pPr>
        <w:ind w:firstLine="720"/>
        <w:rPr>
          <w:lang w:val="en-US"/>
        </w:rPr>
      </w:pPr>
      <w:r>
        <w:rPr>
          <w:lang w:val="en-US"/>
        </w:rPr>
        <w:t xml:space="preserve">Manufacture 6 different of chocolate </w:t>
      </w:r>
      <w:r w:rsidR="00A444EC">
        <w:rPr>
          <w:lang w:val="en-US"/>
        </w:rPr>
        <w:t>{Dairy</w:t>
      </w:r>
      <w:r w:rsidR="00CD03ED">
        <w:rPr>
          <w:lang w:val="en-US"/>
        </w:rPr>
        <w:t xml:space="preserve">, 5 Star, </w:t>
      </w:r>
      <w:r w:rsidR="00A444EC">
        <w:rPr>
          <w:lang w:val="en-US"/>
        </w:rPr>
        <w:t>Milky bar</w:t>
      </w:r>
      <w:r w:rsidR="005A7196">
        <w:rPr>
          <w:lang w:val="en-US"/>
        </w:rPr>
        <w:t xml:space="preserve">, Eclairs, </w:t>
      </w:r>
      <w:r w:rsidR="008866B4">
        <w:rPr>
          <w:lang w:val="en-US"/>
        </w:rPr>
        <w:t>Gems, Silk}</w:t>
      </w:r>
    </w:p>
    <w:p w14:paraId="79A049B5" w14:textId="1D4CA669" w:rsidR="001C4E87" w:rsidRDefault="00A444EC" w:rsidP="006F1F75">
      <w:pPr>
        <w:ind w:firstLine="720"/>
        <w:rPr>
          <w:lang w:val="en-US"/>
        </w:rPr>
      </w:pPr>
      <w:r>
        <w:rPr>
          <w:lang w:val="en-US"/>
        </w:rPr>
        <w:t>Student {</w:t>
      </w:r>
      <w:r w:rsidR="005534E7">
        <w:rPr>
          <w:lang w:val="en-US"/>
        </w:rPr>
        <w:t>Assignment}</w:t>
      </w:r>
      <w:r w:rsidR="006F1F75">
        <w:rPr>
          <w:lang w:val="en-US"/>
        </w:rPr>
        <w:t xml:space="preserve"> </w:t>
      </w:r>
      <w:r w:rsidR="005534E7">
        <w:rPr>
          <w:lang w:val="en-US"/>
        </w:rPr>
        <w:t xml:space="preserve">Right after you enter </w:t>
      </w:r>
      <w:r w:rsidR="00466FDD">
        <w:rPr>
          <w:lang w:val="en-US"/>
        </w:rPr>
        <w:t xml:space="preserve">the factory </w:t>
      </w:r>
      <w:r w:rsidR="005534E7">
        <w:rPr>
          <w:lang w:val="en-US"/>
        </w:rPr>
        <w:t xml:space="preserve">which ever you see </w:t>
      </w:r>
      <w:r w:rsidR="006F1F75">
        <w:rPr>
          <w:lang w:val="en-US"/>
        </w:rPr>
        <w:t>name first you see.</w:t>
      </w:r>
    </w:p>
    <w:p w14:paraId="40370E47" w14:textId="5A72E9A5" w:rsidR="006F1F75" w:rsidRDefault="00883B73" w:rsidP="00883B73">
      <w:pPr>
        <w:rPr>
          <w:lang w:val="en-US"/>
        </w:rPr>
      </w:pPr>
      <w:r>
        <w:rPr>
          <w:lang w:val="en-US"/>
        </w:rPr>
        <w:t xml:space="preserve">                  </w:t>
      </w:r>
      <w:r w:rsidR="00BD0F1B">
        <w:rPr>
          <w:lang w:val="en-US"/>
        </w:rPr>
        <w:t>{</w:t>
      </w:r>
      <w:r w:rsidR="00461664">
        <w:rPr>
          <w:lang w:val="en-US"/>
        </w:rPr>
        <w:t xml:space="preserve">for first name </w:t>
      </w:r>
      <w:r w:rsidR="00BD0F1B">
        <w:rPr>
          <w:lang w:val="en-US"/>
        </w:rPr>
        <w:t>6,</w:t>
      </w:r>
      <w:r w:rsidR="00461664">
        <w:rPr>
          <w:lang w:val="en-US"/>
        </w:rPr>
        <w:t xml:space="preserve"> for second </w:t>
      </w:r>
      <w:r>
        <w:rPr>
          <w:lang w:val="en-US"/>
        </w:rPr>
        <w:t>name 5, for third name 4}</w:t>
      </w:r>
    </w:p>
    <w:p w14:paraId="48BF2341" w14:textId="2F3FCC39" w:rsidR="00A71778" w:rsidRDefault="00A71778" w:rsidP="00883B7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6 X 5 x </w:t>
      </w:r>
      <w:r w:rsidR="00C74E2C">
        <w:rPr>
          <w:lang w:val="en-US"/>
        </w:rPr>
        <w:t xml:space="preserve">4 = 120 </w:t>
      </w:r>
      <w:r w:rsidR="00540E47">
        <w:rPr>
          <w:lang w:val="en-US"/>
        </w:rPr>
        <w:t>(120</w:t>
      </w:r>
      <w:r w:rsidR="00C74E2C">
        <w:rPr>
          <w:lang w:val="en-US"/>
        </w:rPr>
        <w:t xml:space="preserve"> is all the possible </w:t>
      </w:r>
      <w:r w:rsidR="00E07CCB">
        <w:rPr>
          <w:lang w:val="en-US"/>
        </w:rPr>
        <w:t xml:space="preserve">permutations respect to the chocolate name </w:t>
      </w:r>
      <w:r w:rsidR="00215FB1">
        <w:rPr>
          <w:lang w:val="en-US"/>
        </w:rPr>
        <w:t>that he may see different combinat</w:t>
      </w:r>
      <w:r w:rsidR="00BB3B35">
        <w:rPr>
          <w:lang w:val="en-US"/>
        </w:rPr>
        <w:t xml:space="preserve">ions </w:t>
      </w:r>
      <w:r w:rsidR="00540E47">
        <w:rPr>
          <w:lang w:val="en-US"/>
        </w:rPr>
        <w:t>(Dairy</w:t>
      </w:r>
      <w:r w:rsidR="00BB3B35">
        <w:rPr>
          <w:lang w:val="en-US"/>
        </w:rPr>
        <w:t xml:space="preserve">, Gems, </w:t>
      </w:r>
      <w:r w:rsidR="00877D6B">
        <w:rPr>
          <w:lang w:val="en-US"/>
        </w:rPr>
        <w:t>Milky)</w:t>
      </w:r>
      <w:r w:rsidR="00BB3B35">
        <w:rPr>
          <w:lang w:val="en-US"/>
        </w:rPr>
        <w:t xml:space="preserve">, {Milky, Gems, </w:t>
      </w:r>
      <w:r w:rsidR="00540E47">
        <w:rPr>
          <w:lang w:val="en-US"/>
        </w:rPr>
        <w:t>Dairy}.</w:t>
      </w:r>
    </w:p>
    <w:p w14:paraId="03BD6031" w14:textId="36C174C2" w:rsidR="00877D6B" w:rsidRDefault="004B108A" w:rsidP="00883B73">
      <w:pPr>
        <w:rPr>
          <w:lang w:val="en-US"/>
        </w:rPr>
      </w:pPr>
      <w:r>
        <w:rPr>
          <w:lang w:val="en-US"/>
        </w:rPr>
        <w:t>Permutation npr</w:t>
      </w:r>
      <w:r w:rsidR="00A81B1C">
        <w:rPr>
          <w:lang w:val="en-US"/>
        </w:rPr>
        <w:t xml:space="preserve"> = </w:t>
      </w:r>
      <w:r>
        <w:rPr>
          <w:lang w:val="en-US"/>
        </w:rPr>
        <w:t>n! /</w:t>
      </w:r>
      <w:r w:rsidR="00A81B1C">
        <w:rPr>
          <w:lang w:val="en-US"/>
        </w:rPr>
        <w:t>(</w:t>
      </w:r>
      <w:r>
        <w:rPr>
          <w:lang w:val="en-US"/>
        </w:rPr>
        <w:t>n-r)!</w:t>
      </w:r>
      <w:r w:rsidR="004B1E00">
        <w:rPr>
          <w:lang w:val="en-US"/>
        </w:rPr>
        <w:t xml:space="preserve"> = 6! </w:t>
      </w:r>
      <w:r w:rsidR="00E61A48">
        <w:rPr>
          <w:lang w:val="en-US"/>
        </w:rPr>
        <w:t>/ (</w:t>
      </w:r>
      <w:r w:rsidR="004B1E00">
        <w:rPr>
          <w:lang w:val="en-US"/>
        </w:rPr>
        <w:t>6-3)!</w:t>
      </w:r>
      <w:r w:rsidR="00011E37">
        <w:rPr>
          <w:lang w:val="en-US"/>
        </w:rPr>
        <w:t xml:space="preserve"> = 6x5x4x3! / </w:t>
      </w:r>
      <w:r w:rsidR="00E61A48">
        <w:rPr>
          <w:lang w:val="en-US"/>
        </w:rPr>
        <w:t xml:space="preserve">3! </w:t>
      </w:r>
      <w:r w:rsidR="002D7423">
        <w:rPr>
          <w:lang w:val="en-US"/>
        </w:rPr>
        <w:t>= 120</w:t>
      </w:r>
    </w:p>
    <w:p w14:paraId="422E5AFF" w14:textId="77777777" w:rsidR="006D6764" w:rsidRDefault="006D6764" w:rsidP="006D6764">
      <w:pPr>
        <w:rPr>
          <w:lang w:val="en-US"/>
        </w:rPr>
      </w:pPr>
      <w:r>
        <w:rPr>
          <w:lang w:val="en-US"/>
        </w:rPr>
        <w:t>n= name of chocolates = 6</w:t>
      </w:r>
    </w:p>
    <w:p w14:paraId="0765C4E1" w14:textId="28587CF2" w:rsidR="006D6764" w:rsidRDefault="006D6764" w:rsidP="006D6764">
      <w:pPr>
        <w:rPr>
          <w:lang w:val="en-US"/>
        </w:rPr>
      </w:pPr>
      <w:r>
        <w:rPr>
          <w:lang w:val="en-US"/>
        </w:rPr>
        <w:t>r = 3</w:t>
      </w:r>
      <w:r w:rsidR="00BF0548">
        <w:rPr>
          <w:lang w:val="en-US"/>
        </w:rPr>
        <w:t xml:space="preserve"> How many </w:t>
      </w:r>
      <w:r w:rsidR="004B1E00">
        <w:rPr>
          <w:lang w:val="en-US"/>
        </w:rPr>
        <w:t>names</w:t>
      </w:r>
      <w:r w:rsidR="00633A33">
        <w:rPr>
          <w:lang w:val="en-US"/>
        </w:rPr>
        <w:t xml:space="preserve"> of chocolate student to write.</w:t>
      </w:r>
    </w:p>
    <w:p w14:paraId="3996643A" w14:textId="11FD41DF" w:rsidR="000C3AFC" w:rsidRDefault="004C2F5E" w:rsidP="006D6764">
      <w:pPr>
        <w:rPr>
          <w:b/>
          <w:bCs/>
          <w:lang w:val="en-US"/>
        </w:rPr>
      </w:pPr>
      <w:r w:rsidRPr="004C2F5E">
        <w:rPr>
          <w:b/>
          <w:bCs/>
          <w:lang w:val="en-US"/>
        </w:rPr>
        <w:t>Combination</w:t>
      </w:r>
    </w:p>
    <w:p w14:paraId="6DC73DF2" w14:textId="0FA06B8C" w:rsidR="004C2F5E" w:rsidRDefault="004C2F5E" w:rsidP="006D6764">
      <w:pPr>
        <w:rPr>
          <w:b/>
          <w:bCs/>
          <w:lang w:val="en-US"/>
        </w:rPr>
      </w:pPr>
      <w:r>
        <w:rPr>
          <w:b/>
          <w:bCs/>
          <w:lang w:val="en-US"/>
        </w:rPr>
        <w:tab/>
      </w:r>
    </w:p>
    <w:p w14:paraId="0A1B3CA4" w14:textId="4B11BF53" w:rsidR="00926C5A" w:rsidRDefault="00727BC5" w:rsidP="00D22AF0">
      <w:pPr>
        <w:ind w:left="360"/>
        <w:rPr>
          <w:b/>
          <w:bCs/>
          <w:lang w:val="en-US"/>
        </w:rPr>
      </w:pPr>
      <w:r>
        <w:rPr>
          <w:b/>
          <w:bCs/>
          <w:lang w:val="en-US"/>
        </w:rPr>
        <w:t>1 Combination {</w:t>
      </w:r>
      <w:r w:rsidR="00926C5A" w:rsidRPr="00D22AF0">
        <w:rPr>
          <w:b/>
          <w:bCs/>
          <w:lang w:val="en-US"/>
        </w:rPr>
        <w:t xml:space="preserve">Dairy </w:t>
      </w:r>
      <w:r w:rsidR="00926C5A" w:rsidRPr="00D22AF0">
        <w:rPr>
          <w:b/>
          <w:bCs/>
          <w:lang w:val="en-US"/>
        </w:rPr>
        <w:tab/>
      </w:r>
      <w:r w:rsidR="00D22AF0" w:rsidRPr="00D22AF0">
        <w:rPr>
          <w:b/>
          <w:bCs/>
          <w:lang w:val="en-US"/>
        </w:rPr>
        <w:t xml:space="preserve">Gems </w:t>
      </w:r>
      <w:r w:rsidR="00D22AF0">
        <w:rPr>
          <w:b/>
          <w:bCs/>
          <w:lang w:val="en-US"/>
        </w:rPr>
        <w:t xml:space="preserve">              </w:t>
      </w:r>
      <w:r w:rsidR="00D22AF0" w:rsidRPr="00D22AF0">
        <w:rPr>
          <w:b/>
          <w:bCs/>
          <w:lang w:val="en-US"/>
        </w:rPr>
        <w:t>Eclear</w:t>
      </w:r>
      <w:r w:rsidR="00D22AF0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}</w:t>
      </w:r>
    </w:p>
    <w:p w14:paraId="4352199B" w14:textId="1A1ECC97" w:rsidR="00727BC5" w:rsidRDefault="00126986" w:rsidP="00D22AF0">
      <w:pPr>
        <w:ind w:left="360"/>
        <w:rPr>
          <w:b/>
          <w:bCs/>
          <w:lang w:val="en-US"/>
        </w:rPr>
      </w:pPr>
      <w:r>
        <w:rPr>
          <w:b/>
          <w:bCs/>
          <w:lang w:val="en-US"/>
        </w:rPr>
        <w:t xml:space="preserve">In the next combination can’t use same elements – Dairy – </w:t>
      </w:r>
      <w:r w:rsidR="007D7629">
        <w:rPr>
          <w:b/>
          <w:bCs/>
          <w:lang w:val="en-US"/>
        </w:rPr>
        <w:t>Gems and</w:t>
      </w:r>
      <w:r w:rsidR="007F0095">
        <w:rPr>
          <w:b/>
          <w:bCs/>
          <w:lang w:val="en-US"/>
        </w:rPr>
        <w:t xml:space="preserve"> Eclear</w:t>
      </w:r>
    </w:p>
    <w:p w14:paraId="3DB789EC" w14:textId="77777777" w:rsidR="00666273" w:rsidRDefault="00CF29C7" w:rsidP="00D22AF0">
      <w:pPr>
        <w:ind w:left="360"/>
        <w:rPr>
          <w:lang w:val="en-US"/>
        </w:rPr>
      </w:pPr>
      <w:r>
        <w:rPr>
          <w:lang w:val="en-US"/>
        </w:rPr>
        <w:lastRenderedPageBreak/>
        <w:t>In case o</w:t>
      </w:r>
      <w:r w:rsidR="007D7629">
        <w:rPr>
          <w:lang w:val="en-US"/>
        </w:rPr>
        <w:t xml:space="preserve">f combination, you have another formula which will actually for help you to </w:t>
      </w:r>
      <w:r w:rsidR="00DF55AA">
        <w:rPr>
          <w:lang w:val="en-US"/>
        </w:rPr>
        <w:t xml:space="preserve">focus on the uniqueness of the objects that you are </w:t>
      </w:r>
      <w:r w:rsidR="008249FB">
        <w:rPr>
          <w:lang w:val="en-US"/>
        </w:rPr>
        <w:t xml:space="preserve">picking up so for this formula is </w:t>
      </w:r>
    </w:p>
    <w:p w14:paraId="14856D8D" w14:textId="48D31237" w:rsidR="00D22AF0" w:rsidRPr="00CF29C7" w:rsidRDefault="00666273" w:rsidP="00D22AF0">
      <w:pPr>
        <w:ind w:left="360"/>
        <w:rPr>
          <w:lang w:val="en-US"/>
        </w:rPr>
      </w:pPr>
      <w:r>
        <w:rPr>
          <w:lang w:val="en-US"/>
        </w:rPr>
        <w:t xml:space="preserve">ncr = </w:t>
      </w:r>
      <w:r w:rsidR="00276640">
        <w:rPr>
          <w:lang w:val="en-US"/>
        </w:rPr>
        <w:t>n! /r! (</w:t>
      </w:r>
      <w:r w:rsidR="002833F8">
        <w:rPr>
          <w:lang w:val="en-US"/>
        </w:rPr>
        <w:t xml:space="preserve">n-r) </w:t>
      </w:r>
      <w:r w:rsidR="00276640">
        <w:rPr>
          <w:lang w:val="en-US"/>
        </w:rPr>
        <w:t>= 6! / 3! (6-3)!</w:t>
      </w:r>
      <w:r w:rsidR="009E6C59">
        <w:rPr>
          <w:lang w:val="en-US"/>
        </w:rPr>
        <w:t xml:space="preserve"> = 6x5x4x</w:t>
      </w:r>
      <w:r w:rsidR="008C5479">
        <w:rPr>
          <w:lang w:val="en-US"/>
        </w:rPr>
        <w:t xml:space="preserve">3! / 3x2x1x3! = </w:t>
      </w:r>
      <w:r w:rsidR="00757FB9">
        <w:rPr>
          <w:lang w:val="en-US"/>
        </w:rPr>
        <w:t xml:space="preserve">20 it means you can have 20 unique combination </w:t>
      </w:r>
      <w:r w:rsidR="003329A4">
        <w:rPr>
          <w:lang w:val="en-US"/>
        </w:rPr>
        <w:t xml:space="preserve">you have from above </w:t>
      </w:r>
      <w:r w:rsidR="00085A45">
        <w:rPr>
          <w:lang w:val="en-US"/>
        </w:rPr>
        <w:t>combination.</w:t>
      </w:r>
    </w:p>
    <w:p w14:paraId="3AEF9875" w14:textId="77777777" w:rsidR="00633A33" w:rsidRDefault="00633A33" w:rsidP="006D6764">
      <w:pPr>
        <w:rPr>
          <w:lang w:val="en-US"/>
        </w:rPr>
      </w:pPr>
    </w:p>
    <w:p w14:paraId="737DF509" w14:textId="77777777" w:rsidR="006D6764" w:rsidRDefault="006D6764" w:rsidP="00883B73">
      <w:pPr>
        <w:rPr>
          <w:lang w:val="en-US"/>
        </w:rPr>
      </w:pPr>
    </w:p>
    <w:p w14:paraId="23724FC1" w14:textId="77777777" w:rsidR="00540E47" w:rsidRDefault="00540E47" w:rsidP="00883B73">
      <w:pPr>
        <w:rPr>
          <w:lang w:val="en-US"/>
        </w:rPr>
      </w:pPr>
    </w:p>
    <w:p w14:paraId="373EC9BF" w14:textId="77777777" w:rsidR="00540E47" w:rsidRDefault="00540E47" w:rsidP="00883B73">
      <w:pPr>
        <w:rPr>
          <w:lang w:val="en-US"/>
        </w:rPr>
      </w:pPr>
    </w:p>
    <w:p w14:paraId="54B71109" w14:textId="77777777" w:rsidR="00883B73" w:rsidRDefault="00883B73" w:rsidP="00883B73">
      <w:pPr>
        <w:rPr>
          <w:lang w:val="en-US"/>
        </w:rPr>
      </w:pPr>
    </w:p>
    <w:p w14:paraId="66C9D02F" w14:textId="77777777" w:rsidR="00883B73" w:rsidRDefault="00883B73" w:rsidP="00883B73">
      <w:pPr>
        <w:rPr>
          <w:lang w:val="en-US"/>
        </w:rPr>
      </w:pPr>
    </w:p>
    <w:p w14:paraId="0A71B879" w14:textId="77777777" w:rsidR="00883B73" w:rsidRPr="00D062B1" w:rsidRDefault="00883B73" w:rsidP="00952763">
      <w:pPr>
        <w:ind w:firstLine="720"/>
        <w:rPr>
          <w:b/>
          <w:bCs/>
          <w:lang w:val="en-US"/>
        </w:rPr>
      </w:pPr>
    </w:p>
    <w:p w14:paraId="37B4D3F9" w14:textId="62F6686C" w:rsidR="005D2522" w:rsidRPr="00E13FE6" w:rsidRDefault="005D2522" w:rsidP="00952763">
      <w:pPr>
        <w:ind w:firstLine="720"/>
        <w:rPr>
          <w:lang w:val="en-US"/>
        </w:rPr>
      </w:pPr>
    </w:p>
    <w:p w14:paraId="40427655" w14:textId="77777777" w:rsidR="000B4F53" w:rsidRDefault="000B4F53" w:rsidP="00952763">
      <w:pPr>
        <w:ind w:firstLine="720"/>
        <w:rPr>
          <w:lang w:val="en-US"/>
        </w:rPr>
      </w:pPr>
    </w:p>
    <w:p w14:paraId="0BE1E67D" w14:textId="77777777" w:rsidR="00606767" w:rsidRPr="003B6B92" w:rsidRDefault="00606767" w:rsidP="00A1397D">
      <w:pPr>
        <w:rPr>
          <w:lang w:val="en-US"/>
        </w:rPr>
      </w:pPr>
    </w:p>
    <w:p w14:paraId="5D794222" w14:textId="2FAE9D7E" w:rsidR="00A870AA" w:rsidRDefault="00A870AA" w:rsidP="00A1397D">
      <w:pPr>
        <w:rPr>
          <w:lang w:val="en-US"/>
        </w:rPr>
      </w:pPr>
      <w:r>
        <w:rPr>
          <w:lang w:val="en-US"/>
        </w:rPr>
        <w:br/>
      </w:r>
    </w:p>
    <w:p w14:paraId="17AD17B9" w14:textId="474DEF05" w:rsidR="00A870AA" w:rsidRDefault="00A870AA" w:rsidP="00A1397D">
      <w:pPr>
        <w:rPr>
          <w:lang w:val="en-US"/>
        </w:rPr>
      </w:pPr>
      <w:r>
        <w:rPr>
          <w:lang w:val="en-US"/>
        </w:rPr>
        <w:t xml:space="preserve">                                        </w:t>
      </w:r>
    </w:p>
    <w:p w14:paraId="0512274A" w14:textId="27096A3E" w:rsidR="00590385" w:rsidRDefault="00590385" w:rsidP="00590385">
      <w:pPr>
        <w:ind w:left="720" w:firstLine="720"/>
        <w:rPr>
          <w:lang w:val="en-US"/>
        </w:rPr>
      </w:pPr>
      <w:r w:rsidRPr="00590385">
        <w:rPr>
          <w:sz w:val="16"/>
          <w:szCs w:val="16"/>
          <w:lang w:val="en-US"/>
        </w:rPr>
        <w:t xml:space="preserve"> </w:t>
      </w:r>
    </w:p>
    <w:p w14:paraId="26036228" w14:textId="287D25B5" w:rsidR="00B60142" w:rsidRDefault="00B60142" w:rsidP="001208AD">
      <w:pPr>
        <w:ind w:left="720" w:firstLine="720"/>
        <w:rPr>
          <w:lang w:val="en-US"/>
        </w:rPr>
      </w:pPr>
      <w:r>
        <w:rPr>
          <w:lang w:val="en-US"/>
        </w:rPr>
        <w:t xml:space="preserve">                   </w:t>
      </w:r>
    </w:p>
    <w:p w14:paraId="25B65A18" w14:textId="77777777" w:rsidR="00A86D99" w:rsidRDefault="00A86D99" w:rsidP="001208AD">
      <w:pPr>
        <w:ind w:left="720" w:firstLine="720"/>
        <w:rPr>
          <w:lang w:val="en-US"/>
        </w:rPr>
      </w:pPr>
    </w:p>
    <w:p w14:paraId="08DA800E" w14:textId="77777777" w:rsidR="00786876" w:rsidRDefault="00786876" w:rsidP="000F400A">
      <w:pPr>
        <w:ind w:left="720" w:firstLine="720"/>
        <w:rPr>
          <w:lang w:val="en-US"/>
        </w:rPr>
      </w:pPr>
    </w:p>
    <w:p w14:paraId="0D89C197" w14:textId="77777777" w:rsidR="005E1EAA" w:rsidRDefault="005E1EAA" w:rsidP="000F400A">
      <w:pPr>
        <w:ind w:left="720" w:firstLine="720"/>
        <w:rPr>
          <w:lang w:val="en-US"/>
        </w:rPr>
      </w:pPr>
    </w:p>
    <w:p w14:paraId="1ADCE57E" w14:textId="77777777" w:rsidR="00C1654C" w:rsidRDefault="00C1654C" w:rsidP="000F400A">
      <w:pPr>
        <w:ind w:left="720" w:firstLine="720"/>
        <w:rPr>
          <w:lang w:val="en-US"/>
        </w:rPr>
      </w:pPr>
    </w:p>
    <w:p w14:paraId="269DF660" w14:textId="77777777" w:rsidR="004F742C" w:rsidRDefault="004F742C" w:rsidP="00702BE5">
      <w:pPr>
        <w:ind w:firstLine="720"/>
        <w:rPr>
          <w:lang w:val="en-US"/>
        </w:rPr>
      </w:pPr>
    </w:p>
    <w:p w14:paraId="4BE85788" w14:textId="77777777" w:rsidR="00EC175F" w:rsidRPr="003F5BF2" w:rsidRDefault="00EC175F">
      <w:pPr>
        <w:rPr>
          <w:lang w:val="en-US"/>
        </w:rPr>
      </w:pPr>
    </w:p>
    <w:p w14:paraId="2823B4C3" w14:textId="77777777" w:rsidR="00AA4A46" w:rsidRDefault="00AA4A46">
      <w:pPr>
        <w:rPr>
          <w:lang w:val="en-US"/>
        </w:rPr>
      </w:pPr>
    </w:p>
    <w:p w14:paraId="61616167" w14:textId="77777777" w:rsidR="00AA4A46" w:rsidRDefault="00AA4A46">
      <w:pPr>
        <w:rPr>
          <w:lang w:val="en-US"/>
        </w:rPr>
      </w:pPr>
    </w:p>
    <w:p w14:paraId="72CA7DF8" w14:textId="77777777" w:rsidR="00A241ED" w:rsidRDefault="00A241ED">
      <w:pPr>
        <w:rPr>
          <w:lang w:val="en-US"/>
        </w:rPr>
      </w:pPr>
    </w:p>
    <w:p w14:paraId="60298EFD" w14:textId="77777777" w:rsidR="00A241ED" w:rsidRDefault="00A241ED">
      <w:pPr>
        <w:rPr>
          <w:lang w:val="en-US"/>
        </w:rPr>
      </w:pPr>
    </w:p>
    <w:p w14:paraId="25E7DED6" w14:textId="77777777" w:rsidR="003E3BE4" w:rsidRDefault="003E3BE4">
      <w:pPr>
        <w:rPr>
          <w:lang w:val="en-US"/>
        </w:rPr>
      </w:pPr>
    </w:p>
    <w:p w14:paraId="5D3F305C" w14:textId="77777777" w:rsidR="003340E7" w:rsidRDefault="003340E7">
      <w:pPr>
        <w:rPr>
          <w:lang w:val="en-US"/>
        </w:rPr>
      </w:pPr>
    </w:p>
    <w:p w14:paraId="422A643F" w14:textId="4DB15B7B" w:rsidR="00732299" w:rsidRDefault="005D1323">
      <w:pPr>
        <w:rPr>
          <w:lang w:val="en-US"/>
        </w:rPr>
      </w:pPr>
      <w:r>
        <w:rPr>
          <w:lang w:val="en-US"/>
        </w:rPr>
        <w:t xml:space="preserve"> </w:t>
      </w:r>
    </w:p>
    <w:p w14:paraId="6B941182" w14:textId="77777777" w:rsidR="002664F2" w:rsidRDefault="002664F2">
      <w:pPr>
        <w:rPr>
          <w:lang w:val="en-US"/>
        </w:rPr>
      </w:pPr>
    </w:p>
    <w:p w14:paraId="131663F6" w14:textId="77777777" w:rsidR="002664F2" w:rsidRDefault="002664F2">
      <w:pPr>
        <w:rPr>
          <w:lang w:val="en-US"/>
        </w:rPr>
      </w:pPr>
    </w:p>
    <w:p w14:paraId="3277EC41" w14:textId="77777777" w:rsidR="002664F2" w:rsidRDefault="002664F2">
      <w:pPr>
        <w:rPr>
          <w:lang w:val="en-US"/>
        </w:rPr>
      </w:pPr>
    </w:p>
    <w:p w14:paraId="28B00824" w14:textId="77777777" w:rsidR="00D3273C" w:rsidRPr="00E24F45" w:rsidRDefault="00D3273C">
      <w:pPr>
        <w:rPr>
          <w:lang w:val="en-US"/>
        </w:rPr>
      </w:pPr>
    </w:p>
    <w:p w14:paraId="77DA84D0" w14:textId="77777777" w:rsidR="00F9705A" w:rsidRDefault="00F9705A">
      <w:pPr>
        <w:rPr>
          <w:lang w:val="en-US"/>
        </w:rPr>
      </w:pPr>
    </w:p>
    <w:p w14:paraId="5A210A5B" w14:textId="77777777" w:rsidR="00F9705A" w:rsidRPr="00C94FC2" w:rsidRDefault="00F9705A">
      <w:pPr>
        <w:rPr>
          <w:lang w:val="en-US"/>
        </w:rPr>
      </w:pPr>
    </w:p>
    <w:sectPr w:rsidR="00F9705A" w:rsidRPr="00C94F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687116"/>
    <w:multiLevelType w:val="hybridMultilevel"/>
    <w:tmpl w:val="BFB624E6"/>
    <w:lvl w:ilvl="0" w:tplc="04E8A544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6075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NTE1MrMwNTc1NTJQ0lEKTi0uzszPAykwrAUAUPe2MSwAAAA="/>
  </w:docVars>
  <w:rsids>
    <w:rsidRoot w:val="00AF4056"/>
    <w:rsid w:val="00011E37"/>
    <w:rsid w:val="000258B0"/>
    <w:rsid w:val="00025F8F"/>
    <w:rsid w:val="00030A1A"/>
    <w:rsid w:val="000329C2"/>
    <w:rsid w:val="00040D55"/>
    <w:rsid w:val="000604F4"/>
    <w:rsid w:val="0008235A"/>
    <w:rsid w:val="00085A45"/>
    <w:rsid w:val="000907E4"/>
    <w:rsid w:val="000948AF"/>
    <w:rsid w:val="000A0671"/>
    <w:rsid w:val="000B00D6"/>
    <w:rsid w:val="000B4F53"/>
    <w:rsid w:val="000C3343"/>
    <w:rsid w:val="000C3AFC"/>
    <w:rsid w:val="000C6483"/>
    <w:rsid w:val="000D3E31"/>
    <w:rsid w:val="000E1F08"/>
    <w:rsid w:val="000F400A"/>
    <w:rsid w:val="000F5821"/>
    <w:rsid w:val="0010188E"/>
    <w:rsid w:val="001053E5"/>
    <w:rsid w:val="00116A3D"/>
    <w:rsid w:val="001208AD"/>
    <w:rsid w:val="00124444"/>
    <w:rsid w:val="00126986"/>
    <w:rsid w:val="00156B40"/>
    <w:rsid w:val="00165F7D"/>
    <w:rsid w:val="001724FF"/>
    <w:rsid w:val="001771D8"/>
    <w:rsid w:val="00197633"/>
    <w:rsid w:val="00197B13"/>
    <w:rsid w:val="001C4E00"/>
    <w:rsid w:val="001C4E87"/>
    <w:rsid w:val="001C7C08"/>
    <w:rsid w:val="001D1EF0"/>
    <w:rsid w:val="001F6C7B"/>
    <w:rsid w:val="002144B0"/>
    <w:rsid w:val="002145E7"/>
    <w:rsid w:val="00215FB1"/>
    <w:rsid w:val="00254C3F"/>
    <w:rsid w:val="0026164B"/>
    <w:rsid w:val="002664F2"/>
    <w:rsid w:val="0026680B"/>
    <w:rsid w:val="00276640"/>
    <w:rsid w:val="002833F8"/>
    <w:rsid w:val="00286789"/>
    <w:rsid w:val="002A24F5"/>
    <w:rsid w:val="002A3992"/>
    <w:rsid w:val="002A7823"/>
    <w:rsid w:val="002A7B7A"/>
    <w:rsid w:val="002A7C70"/>
    <w:rsid w:val="002D1217"/>
    <w:rsid w:val="002D7423"/>
    <w:rsid w:val="002E1651"/>
    <w:rsid w:val="002E1E4B"/>
    <w:rsid w:val="00301926"/>
    <w:rsid w:val="00321D64"/>
    <w:rsid w:val="003329A4"/>
    <w:rsid w:val="003340E7"/>
    <w:rsid w:val="003536AC"/>
    <w:rsid w:val="0036605E"/>
    <w:rsid w:val="003746A2"/>
    <w:rsid w:val="00382B3D"/>
    <w:rsid w:val="00386EDB"/>
    <w:rsid w:val="003A2546"/>
    <w:rsid w:val="003B057A"/>
    <w:rsid w:val="003B6B92"/>
    <w:rsid w:val="003C31DE"/>
    <w:rsid w:val="003C37EB"/>
    <w:rsid w:val="003C720F"/>
    <w:rsid w:val="003C74BB"/>
    <w:rsid w:val="003D46A2"/>
    <w:rsid w:val="003E3BE4"/>
    <w:rsid w:val="003F5BF2"/>
    <w:rsid w:val="0040659A"/>
    <w:rsid w:val="0040688D"/>
    <w:rsid w:val="004075D4"/>
    <w:rsid w:val="00413C58"/>
    <w:rsid w:val="00421883"/>
    <w:rsid w:val="00441251"/>
    <w:rsid w:val="00461664"/>
    <w:rsid w:val="00466FDD"/>
    <w:rsid w:val="00476A89"/>
    <w:rsid w:val="0048344D"/>
    <w:rsid w:val="00483F76"/>
    <w:rsid w:val="004B108A"/>
    <w:rsid w:val="004B1E00"/>
    <w:rsid w:val="004B5EDB"/>
    <w:rsid w:val="004C2F5E"/>
    <w:rsid w:val="004D148E"/>
    <w:rsid w:val="004D24DA"/>
    <w:rsid w:val="004E0815"/>
    <w:rsid w:val="004E1634"/>
    <w:rsid w:val="004E19B5"/>
    <w:rsid w:val="004F3EB4"/>
    <w:rsid w:val="004F742C"/>
    <w:rsid w:val="00506BD2"/>
    <w:rsid w:val="00506E26"/>
    <w:rsid w:val="005147B4"/>
    <w:rsid w:val="00514F99"/>
    <w:rsid w:val="00537EF0"/>
    <w:rsid w:val="00540E47"/>
    <w:rsid w:val="0054445D"/>
    <w:rsid w:val="00545C97"/>
    <w:rsid w:val="005534E7"/>
    <w:rsid w:val="00565558"/>
    <w:rsid w:val="0056555B"/>
    <w:rsid w:val="00590385"/>
    <w:rsid w:val="00593EF5"/>
    <w:rsid w:val="005953A5"/>
    <w:rsid w:val="005A31FD"/>
    <w:rsid w:val="005A7196"/>
    <w:rsid w:val="005B5499"/>
    <w:rsid w:val="005C2FA9"/>
    <w:rsid w:val="005D1323"/>
    <w:rsid w:val="005D2522"/>
    <w:rsid w:val="005D29AD"/>
    <w:rsid w:val="005E1EAA"/>
    <w:rsid w:val="005F7DBB"/>
    <w:rsid w:val="006030FC"/>
    <w:rsid w:val="006043AF"/>
    <w:rsid w:val="00606767"/>
    <w:rsid w:val="00621A0B"/>
    <w:rsid w:val="00626335"/>
    <w:rsid w:val="00632200"/>
    <w:rsid w:val="00633A33"/>
    <w:rsid w:val="00634844"/>
    <w:rsid w:val="0064708C"/>
    <w:rsid w:val="00651E9F"/>
    <w:rsid w:val="00665C20"/>
    <w:rsid w:val="00666273"/>
    <w:rsid w:val="00687CE4"/>
    <w:rsid w:val="006A5B39"/>
    <w:rsid w:val="006B10C1"/>
    <w:rsid w:val="006B29B3"/>
    <w:rsid w:val="006C3674"/>
    <w:rsid w:val="006D242E"/>
    <w:rsid w:val="006D5E0B"/>
    <w:rsid w:val="006D6764"/>
    <w:rsid w:val="006E0525"/>
    <w:rsid w:val="006E2C47"/>
    <w:rsid w:val="006E5B20"/>
    <w:rsid w:val="006F1F75"/>
    <w:rsid w:val="00702BE5"/>
    <w:rsid w:val="00707454"/>
    <w:rsid w:val="007171FF"/>
    <w:rsid w:val="00721098"/>
    <w:rsid w:val="00723958"/>
    <w:rsid w:val="00727BC5"/>
    <w:rsid w:val="0073073C"/>
    <w:rsid w:val="00732299"/>
    <w:rsid w:val="0073232F"/>
    <w:rsid w:val="0073242A"/>
    <w:rsid w:val="0073411A"/>
    <w:rsid w:val="0073699D"/>
    <w:rsid w:val="007565FB"/>
    <w:rsid w:val="00757FB9"/>
    <w:rsid w:val="0076395F"/>
    <w:rsid w:val="00764123"/>
    <w:rsid w:val="00767BE0"/>
    <w:rsid w:val="0078587E"/>
    <w:rsid w:val="00786876"/>
    <w:rsid w:val="00797669"/>
    <w:rsid w:val="007A4707"/>
    <w:rsid w:val="007A4D77"/>
    <w:rsid w:val="007C7B4B"/>
    <w:rsid w:val="007D7629"/>
    <w:rsid w:val="007F0095"/>
    <w:rsid w:val="00804210"/>
    <w:rsid w:val="00813187"/>
    <w:rsid w:val="008249FB"/>
    <w:rsid w:val="008374BF"/>
    <w:rsid w:val="008419E7"/>
    <w:rsid w:val="00844D7A"/>
    <w:rsid w:val="00845A43"/>
    <w:rsid w:val="00861F35"/>
    <w:rsid w:val="008675D6"/>
    <w:rsid w:val="00877D6B"/>
    <w:rsid w:val="00883B73"/>
    <w:rsid w:val="008866B4"/>
    <w:rsid w:val="008A29E9"/>
    <w:rsid w:val="008A32C2"/>
    <w:rsid w:val="008B6788"/>
    <w:rsid w:val="008C5479"/>
    <w:rsid w:val="008D7EA0"/>
    <w:rsid w:val="00911121"/>
    <w:rsid w:val="00920A45"/>
    <w:rsid w:val="009213AD"/>
    <w:rsid w:val="00926C5A"/>
    <w:rsid w:val="00944575"/>
    <w:rsid w:val="009453C9"/>
    <w:rsid w:val="00952763"/>
    <w:rsid w:val="0095409F"/>
    <w:rsid w:val="00962CB3"/>
    <w:rsid w:val="00966B2E"/>
    <w:rsid w:val="0099233F"/>
    <w:rsid w:val="00996CE6"/>
    <w:rsid w:val="009B28EB"/>
    <w:rsid w:val="009C0C15"/>
    <w:rsid w:val="009C1ACB"/>
    <w:rsid w:val="009E1773"/>
    <w:rsid w:val="009E6C59"/>
    <w:rsid w:val="009E74A1"/>
    <w:rsid w:val="009F0F71"/>
    <w:rsid w:val="009F51E3"/>
    <w:rsid w:val="00A03412"/>
    <w:rsid w:val="00A034CF"/>
    <w:rsid w:val="00A1397D"/>
    <w:rsid w:val="00A13EB2"/>
    <w:rsid w:val="00A20856"/>
    <w:rsid w:val="00A241ED"/>
    <w:rsid w:val="00A249F5"/>
    <w:rsid w:val="00A26DFE"/>
    <w:rsid w:val="00A34812"/>
    <w:rsid w:val="00A444EC"/>
    <w:rsid w:val="00A71778"/>
    <w:rsid w:val="00A766F4"/>
    <w:rsid w:val="00A81B1C"/>
    <w:rsid w:val="00A85FBC"/>
    <w:rsid w:val="00A86D99"/>
    <w:rsid w:val="00A870AA"/>
    <w:rsid w:val="00AA0FA5"/>
    <w:rsid w:val="00AA12D0"/>
    <w:rsid w:val="00AA4A46"/>
    <w:rsid w:val="00AB2358"/>
    <w:rsid w:val="00AB664F"/>
    <w:rsid w:val="00AC010E"/>
    <w:rsid w:val="00AC0CA6"/>
    <w:rsid w:val="00AC3D3A"/>
    <w:rsid w:val="00AE0A31"/>
    <w:rsid w:val="00AE41DE"/>
    <w:rsid w:val="00AE4841"/>
    <w:rsid w:val="00AF01EA"/>
    <w:rsid w:val="00AF4056"/>
    <w:rsid w:val="00B04066"/>
    <w:rsid w:val="00B06FF5"/>
    <w:rsid w:val="00B108A0"/>
    <w:rsid w:val="00B24B86"/>
    <w:rsid w:val="00B36A54"/>
    <w:rsid w:val="00B37A52"/>
    <w:rsid w:val="00B43096"/>
    <w:rsid w:val="00B4437A"/>
    <w:rsid w:val="00B465E1"/>
    <w:rsid w:val="00B54EF0"/>
    <w:rsid w:val="00B60142"/>
    <w:rsid w:val="00B70184"/>
    <w:rsid w:val="00B87CF3"/>
    <w:rsid w:val="00B92D5B"/>
    <w:rsid w:val="00B960AE"/>
    <w:rsid w:val="00BA14D8"/>
    <w:rsid w:val="00BA2CF0"/>
    <w:rsid w:val="00BB3B35"/>
    <w:rsid w:val="00BC2194"/>
    <w:rsid w:val="00BD0F1B"/>
    <w:rsid w:val="00BD523C"/>
    <w:rsid w:val="00BD7126"/>
    <w:rsid w:val="00BE63CD"/>
    <w:rsid w:val="00BF0548"/>
    <w:rsid w:val="00BF3B09"/>
    <w:rsid w:val="00C057CC"/>
    <w:rsid w:val="00C0696A"/>
    <w:rsid w:val="00C162A5"/>
    <w:rsid w:val="00C1654C"/>
    <w:rsid w:val="00C17145"/>
    <w:rsid w:val="00C4039F"/>
    <w:rsid w:val="00C57733"/>
    <w:rsid w:val="00C74E2C"/>
    <w:rsid w:val="00C868F0"/>
    <w:rsid w:val="00C94FC2"/>
    <w:rsid w:val="00C95569"/>
    <w:rsid w:val="00C95808"/>
    <w:rsid w:val="00C97C96"/>
    <w:rsid w:val="00CB2AB0"/>
    <w:rsid w:val="00CC44A4"/>
    <w:rsid w:val="00CD03ED"/>
    <w:rsid w:val="00CE358C"/>
    <w:rsid w:val="00CE6645"/>
    <w:rsid w:val="00CF29C7"/>
    <w:rsid w:val="00D062B1"/>
    <w:rsid w:val="00D104A2"/>
    <w:rsid w:val="00D202C8"/>
    <w:rsid w:val="00D21213"/>
    <w:rsid w:val="00D22AF0"/>
    <w:rsid w:val="00D3273C"/>
    <w:rsid w:val="00D36779"/>
    <w:rsid w:val="00D47709"/>
    <w:rsid w:val="00D522A4"/>
    <w:rsid w:val="00D84E3D"/>
    <w:rsid w:val="00D94DDF"/>
    <w:rsid w:val="00DC654A"/>
    <w:rsid w:val="00DD6795"/>
    <w:rsid w:val="00DE6CE7"/>
    <w:rsid w:val="00DF55AA"/>
    <w:rsid w:val="00E03F35"/>
    <w:rsid w:val="00E07CCB"/>
    <w:rsid w:val="00E100B8"/>
    <w:rsid w:val="00E11CC2"/>
    <w:rsid w:val="00E13FE6"/>
    <w:rsid w:val="00E24F45"/>
    <w:rsid w:val="00E30793"/>
    <w:rsid w:val="00E309C1"/>
    <w:rsid w:val="00E31ADC"/>
    <w:rsid w:val="00E33C50"/>
    <w:rsid w:val="00E5137A"/>
    <w:rsid w:val="00E51E27"/>
    <w:rsid w:val="00E61A48"/>
    <w:rsid w:val="00E83688"/>
    <w:rsid w:val="00E91A98"/>
    <w:rsid w:val="00E93F2F"/>
    <w:rsid w:val="00EC175F"/>
    <w:rsid w:val="00EC1F05"/>
    <w:rsid w:val="00EC3DF7"/>
    <w:rsid w:val="00EC7F7E"/>
    <w:rsid w:val="00ED6E7B"/>
    <w:rsid w:val="00EE48E6"/>
    <w:rsid w:val="00EF659A"/>
    <w:rsid w:val="00EF76D8"/>
    <w:rsid w:val="00F23EFD"/>
    <w:rsid w:val="00F32F5B"/>
    <w:rsid w:val="00F41C5C"/>
    <w:rsid w:val="00F844CA"/>
    <w:rsid w:val="00F862F4"/>
    <w:rsid w:val="00F92697"/>
    <w:rsid w:val="00F93ADE"/>
    <w:rsid w:val="00F9705A"/>
    <w:rsid w:val="00FA38FB"/>
    <w:rsid w:val="00FA621E"/>
    <w:rsid w:val="00FE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0579"/>
  <w15:chartTrackingRefBased/>
  <w15:docId w15:val="{2E2981B1-9C0E-4086-9E7C-513333BBA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C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7</Pages>
  <Words>1110</Words>
  <Characters>6333</Characters>
  <Application>Microsoft Office Word</Application>
  <DocSecurity>0</DocSecurity>
  <Lines>52</Lines>
  <Paragraphs>14</Paragraphs>
  <ScaleCrop>false</ScaleCrop>
  <Company/>
  <LinksUpToDate>false</LinksUpToDate>
  <CharactersWithSpaces>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328</cp:revision>
  <dcterms:created xsi:type="dcterms:W3CDTF">2023-12-03T05:22:00Z</dcterms:created>
  <dcterms:modified xsi:type="dcterms:W3CDTF">2023-12-0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2-03T05:22:34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0e2b464a-87e2-4405-b66a-62906f7e516e</vt:lpwstr>
  </property>
  <property fmtid="{D5CDD505-2E9C-101B-9397-08002B2CF9AE}" pid="8" name="MSIP_Label_2a3a108f-898d-4589-9ebc-7ee3b46df9b8_ContentBits">
    <vt:lpwstr>0</vt:lpwstr>
  </property>
</Properties>
</file>